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C3247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2DA0F57D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14D5B621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7D51D0D6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27AEA98E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37BB8781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2B5DB703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2AEEEA50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4CC1DC18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6C1EBDC9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78754AEB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02E94C6A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6EBEADEA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68E7BDBA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7E49EBC0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3A4A2BCD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0D069691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120C3A47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61ADD053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690FADA2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1EE17C2A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7E7C1E6A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101113C9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38A561B1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4033557A" w14:textId="77777777" w:rsidR="00C04EF8" w:rsidRDefault="00C04EF8" w:rsidP="0042393B">
      <w:pPr>
        <w:rPr>
          <w:rFonts w:ascii="Times New Roman" w:hAnsi="Times New Roman" w:cs="Times New Roman"/>
          <w:b/>
          <w:sz w:val="28"/>
          <w:szCs w:val="28"/>
        </w:rPr>
      </w:pPr>
    </w:p>
    <w:p w14:paraId="4F132DEC" w14:textId="06B0945B" w:rsidR="001F3DCB" w:rsidRDefault="0042393B" w:rsidP="0042393B">
      <w:pPr>
        <w:rPr>
          <w:rFonts w:ascii="TimesNewRomanPS-BoldMT" w:hAnsi="TimesNewRomanPS-BoldMT"/>
          <w:b/>
          <w:bCs/>
          <w:color w:val="000000"/>
          <w:sz w:val="28"/>
          <w:szCs w:val="28"/>
        </w:rPr>
      </w:pPr>
      <w:r w:rsidRPr="004E754A">
        <w:rPr>
          <w:rFonts w:ascii="Times New Roman" w:hAnsi="Times New Roman" w:cs="Times New Roman"/>
          <w:b/>
          <w:sz w:val="28"/>
          <w:szCs w:val="28"/>
        </w:rPr>
        <w:lastRenderedPageBreak/>
        <w:t xml:space="preserve">Experiment No. </w:t>
      </w:r>
      <w:r w:rsidR="00053A24">
        <w:rPr>
          <w:rFonts w:ascii="Times New Roman" w:hAnsi="Times New Roman" w:cs="Times New Roman"/>
          <w:b/>
          <w:sz w:val="28"/>
          <w:szCs w:val="28"/>
        </w:rPr>
        <w:t>1</w:t>
      </w:r>
      <w:r w:rsidR="00853567">
        <w:rPr>
          <w:rFonts w:ascii="Times New Roman" w:hAnsi="Times New Roman" w:cs="Times New Roman"/>
          <w:b/>
          <w:sz w:val="28"/>
          <w:szCs w:val="28"/>
        </w:rPr>
        <w:t>1</w:t>
      </w:r>
      <w:r w:rsidR="00FF549F" w:rsidRPr="004E754A">
        <w:rPr>
          <w:rFonts w:ascii="Times New Roman" w:hAnsi="Times New Roman" w:cs="Times New Roman"/>
          <w:b/>
          <w:sz w:val="28"/>
          <w:szCs w:val="28"/>
        </w:rPr>
        <w:t>:</w:t>
      </w:r>
      <w:r w:rsidR="002A3A8E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53567">
        <w:rPr>
          <w:rFonts w:ascii="TimesNewRomanPS-BoldMT" w:hAnsi="TimesNewRomanPS-BoldMT"/>
          <w:b/>
          <w:bCs/>
          <w:color w:val="000000"/>
          <w:sz w:val="28"/>
          <w:szCs w:val="28"/>
        </w:rPr>
        <w:t>LAB PROJECT</w:t>
      </w:r>
    </w:p>
    <w:p w14:paraId="5FCCF79C" w14:textId="112E2BA5" w:rsidR="00351541" w:rsidRDefault="009468FC" w:rsidP="00BB5541">
      <w:pPr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PROGRAM :</w:t>
      </w:r>
    </w:p>
    <w:p w14:paraId="68CA1C1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color w:val="BC7A00"/>
          <w:sz w:val="20"/>
          <w:szCs w:val="20"/>
        </w:rPr>
        <w:t>#include &lt;bits/stdc++.h&gt;</w:t>
      </w:r>
    </w:p>
    <w:p w14:paraId="2CA49079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using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amespace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std;</w:t>
      </w:r>
    </w:p>
    <w:p w14:paraId="40473DEF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lass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Farmer</w:t>
      </w:r>
    </w:p>
    <w:p w14:paraId="081FDAB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>{</w:t>
      </w:r>
    </w:p>
    <w:p w14:paraId="4916264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color w:val="A0A000"/>
          <w:sz w:val="20"/>
          <w:szCs w:val="20"/>
        </w:rPr>
        <w:t>public:</w:t>
      </w:r>
    </w:p>
    <w:p w14:paraId="71C7211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riend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lass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manager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7F4CA0F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llocation ;</w:t>
      </w:r>
    </w:p>
    <w:p w14:paraId="39C89753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BB5541">
        <w:rPr>
          <w:rFonts w:ascii="Courier New" w:eastAsia="Times New Roman" w:hAnsi="Courier New" w:cs="Courier New"/>
          <w:sz w:val="20"/>
          <w:szCs w:val="20"/>
        </w:rPr>
        <w:t>request;</w:t>
      </w:r>
    </w:p>
    <w:p w14:paraId="5F62126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Farmer()</w:t>
      </w:r>
    </w:p>
    <w:p w14:paraId="5069160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efault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6A7E896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Farmer(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r w:rsidRPr="00BB5541">
        <w:rPr>
          <w:rFonts w:ascii="Courier New" w:eastAsia="Times New Roman" w:hAnsi="Courier New" w:cs="Courier New"/>
          <w:sz w:val="20"/>
          <w:szCs w:val="20"/>
        </w:rPr>
        <w:t>allocations ,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amp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requests)</w:t>
      </w:r>
    </w:p>
    <w:p w14:paraId="136AB24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7F46108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allocation.clear();</w:t>
      </w:r>
    </w:p>
    <w:p w14:paraId="3DF5EB5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uto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i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: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llocations)</w:t>
      </w:r>
    </w:p>
    <w:p w14:paraId="1E52DEE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allocation.push_back(it);</w:t>
      </w:r>
    </w:p>
    <w:p w14:paraId="6C3DD30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request.clear();</w:t>
      </w:r>
    </w:p>
    <w:p w14:paraId="1AD68E1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uto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i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: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requests)</w:t>
      </w:r>
    </w:p>
    <w:p w14:paraId="3415BF4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request.push_back(it);</w:t>
      </w:r>
    </w:p>
    <w:p w14:paraId="4157E61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4234F1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399DB81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2AC0D9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>};</w:t>
      </w:r>
    </w:p>
    <w:p w14:paraId="4D914AE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lass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manager</w:t>
      </w:r>
      <w:r w:rsidRPr="00BB5541">
        <w:rPr>
          <w:rFonts w:ascii="Courier New" w:eastAsia="Times New Roman" w:hAnsi="Courier New" w:cs="Courier New"/>
          <w:sz w:val="20"/>
          <w:szCs w:val="20"/>
        </w:rPr>
        <w:t>{</w:t>
      </w:r>
    </w:p>
    <w:p w14:paraId="59F2F72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color w:val="A0A000"/>
          <w:sz w:val="20"/>
          <w:szCs w:val="20"/>
        </w:rPr>
        <w:t>public:</w:t>
      </w:r>
    </w:p>
    <w:p w14:paraId="5900635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o_of_farmers;</w:t>
      </w:r>
    </w:p>
    <w:p w14:paraId="7EEFE81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umber_of_resources;</w:t>
      </w:r>
    </w:p>
    <w:p w14:paraId="54A7418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>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llocated_resources;</w:t>
      </w:r>
    </w:p>
    <w:p w14:paraId="2F8A827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>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request_matrix;</w:t>
      </w:r>
    </w:p>
    <w:p w14:paraId="6FBC94B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>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eeded_resources;</w:t>
      </w:r>
    </w:p>
    <w:p w14:paraId="30A2A0E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vailable_resources;</w:t>
      </w:r>
    </w:p>
    <w:p w14:paraId="6A04799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finished_allocation;</w:t>
      </w:r>
    </w:p>
    <w:p w14:paraId="48B9795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manager()</w:t>
      </w:r>
    </w:p>
    <w:p w14:paraId="0E71A0A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382D058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no_of_farmer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3239E43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number_of_resource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71F5A39E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7792CBB9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manager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resource_no ,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r w:rsidRPr="00BB5541">
        <w:rPr>
          <w:rFonts w:ascii="Courier New" w:eastAsia="Times New Roman" w:hAnsi="Courier New" w:cs="Courier New"/>
          <w:sz w:val="20"/>
          <w:szCs w:val="20"/>
        </w:rPr>
        <w:t>values)</w:t>
      </w:r>
    </w:p>
    <w:p w14:paraId="559E64A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38874809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no_of_farmer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38E3490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number_of_resource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resource_no;</w:t>
      </w:r>
    </w:p>
    <w:p w14:paraId="0276520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uto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i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: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values)</w:t>
      </w:r>
    </w:p>
    <w:p w14:paraId="1035123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5F08624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    available_resources.push_back(it);</w:t>
      </w:r>
    </w:p>
    <w:p w14:paraId="5FAF4BA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62F559C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7981C53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print()</w:t>
      </w:r>
    </w:p>
    <w:p w14:paraId="0276AE7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1E10A23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F2AEEC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cou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Farmer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Allocation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Need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Request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Available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2D17CD0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;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o_of_farmers; i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{</w:t>
      </w:r>
    </w:p>
    <w:p w14:paraId="0521FD09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cou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F"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03F4F42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;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umber_of_resources; j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674814C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5351D32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cou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llocated_resources[i][j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 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051DAC1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5E5F1DE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cou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020A3DC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;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umber_of_resources; j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5DF174A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131517B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cou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eeded_resources[i][j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 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2B3AB6C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06836D4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cou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7B03127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;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umber_of_resources; j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3FE8D78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62A1C7D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cou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request_matrix[i][j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 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737C3C7F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0029D99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cou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608D164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1F9D546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71BBBFC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;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umber_of_resources; j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4AB8C5E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cou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vailable_resources[j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 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2D8DFB8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3AF7292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36F1D4F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cou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76830859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1BE446A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bool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deadlock_check()</w:t>
      </w:r>
    </w:p>
    <w:p w14:paraId="1F76518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1923578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finished_allocation.clear();</w:t>
      </w:r>
    </w:p>
    <w:p w14:paraId="7BE0BC1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finished_allocation.resize(no_of_farmers);</w:t>
      </w:r>
    </w:p>
    <w:p w14:paraId="779BA799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finished_allocation.assign(no_of_farmers ,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>);</w:t>
      </w:r>
    </w:p>
    <w:p w14:paraId="2979871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i , j , flag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3640C74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o_of_farmers , r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umber_of_resources;</w:t>
      </w:r>
    </w:p>
    <w:p w14:paraId="6E2A295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>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eed_resource_temp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eeded_resources;</w:t>
      </w:r>
    </w:p>
    <w:p w14:paraId="6281B99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vail_resource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vailable_resources;</w:t>
      </w:r>
    </w:p>
    <w:p w14:paraId="25B8AEFE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>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llocated_resource_temp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llocated_resources;</w:t>
      </w:r>
    </w:p>
    <w:p w14:paraId="391E0C6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flag)</w:t>
      </w:r>
    </w:p>
    <w:p w14:paraId="50CECC3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287D636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flag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6D5B1ED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;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; i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5BBAEF5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2D7C3F7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c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129B527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;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r; j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6BB71C0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{</w:t>
      </w:r>
    </w:p>
    <w:p w14:paraId="6ABA59D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(finished_allocation[i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)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need_resource_temp[i][j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vail_resource[j]))</w:t>
      </w:r>
    </w:p>
    <w:p w14:paraId="0A1529CE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{</w:t>
      </w:r>
    </w:p>
    <w:p w14:paraId="68F18D1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c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15BF841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c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r)</w:t>
      </w:r>
    </w:p>
    <w:p w14:paraId="6F3BA8DE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{</w:t>
      </w:r>
    </w:p>
    <w:p w14:paraId="5ECA3B2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k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; k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r; k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0F4CB77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    {</w:t>
      </w:r>
    </w:p>
    <w:p w14:paraId="0D2717B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        avail_resource[k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llocated_resource_temp[i][j];</w:t>
      </w:r>
    </w:p>
    <w:p w14:paraId="2FC585E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        finished_allocation[i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47AE87C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        flag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0D9C5C4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    }</w:t>
      </w:r>
    </w:p>
    <w:p w14:paraId="428CC7F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finished_allocation[i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2DE1179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    {</w:t>
      </w:r>
    </w:p>
    <w:p w14:paraId="2F52DE2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       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;</w:t>
      </w:r>
    </w:p>
    <w:p w14:paraId="1921B0B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    }</w:t>
      </w:r>
    </w:p>
    <w:p w14:paraId="3C857D4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}</w:t>
      </w:r>
    </w:p>
    <w:p w14:paraId="6823DEF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}</w:t>
      </w:r>
    </w:p>
    <w:p w14:paraId="432E73B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}</w:t>
      </w:r>
    </w:p>
    <w:p w14:paraId="681A0B3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4A2D581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4898F75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2F54C88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flag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629D9E4F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;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; i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53CF308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4E85F0EE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finished_allocation[i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0378A94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470332A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j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60BB286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flag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0709DB4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202ED15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3F21010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flag;</w:t>
      </w:r>
    </w:p>
    <w:p w14:paraId="7031DD0F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43FA6F0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dd_farmer(Farmer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r w:rsidRPr="00BB5541">
        <w:rPr>
          <w:rFonts w:ascii="Courier New" w:eastAsia="Times New Roman" w:hAnsi="Courier New" w:cs="Courier New"/>
          <w:sz w:val="20"/>
          <w:szCs w:val="20"/>
        </w:rPr>
        <w:t>f1)</w:t>
      </w:r>
    </w:p>
    <w:p w14:paraId="79822CA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11F78C43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0CCA36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no_of_farmers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25A5A80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allocated_resources.push_back(f1.allocation);</w:t>
      </w:r>
    </w:p>
    <w:p w14:paraId="5F2C90F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request_matrix.push_back(f1.request);</w:t>
      </w:r>
    </w:p>
    <w:p w14:paraId="4BC29EA3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eed;</w:t>
      </w:r>
    </w:p>
    <w:p w14:paraId="044CA89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need.reserve(number_of_resources);</w:t>
      </w:r>
    </w:p>
    <w:p w14:paraId="0BEB4B8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>need.reserve(number_of_resources);</w:t>
      </w:r>
    </w:p>
    <w:p w14:paraId="5CBCF16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;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umber_of_resources ; i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5786C0B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679BBEF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need.push_back(f1.request[i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f1.allocation[i]);</w:t>
      </w:r>
    </w:p>
    <w:p w14:paraId="5CFAC49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1B544559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AF52A2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needed_resources.push_back(need);</w:t>
      </w:r>
    </w:p>
    <w:p w14:paraId="7A5F8E5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need.clear();</w:t>
      </w:r>
    </w:p>
    <w:p w14:paraId="3EE537F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7AA1B35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86AB11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safe_sequence()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onst</w:t>
      </w:r>
    </w:p>
    <w:p w14:paraId="2018326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5B52164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o_of_farmers;</w:t>
      </w:r>
    </w:p>
    <w:p w14:paraId="772D3D2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r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umber_of_resources;</w:t>
      </w:r>
    </w:p>
    <w:p w14:paraId="1D8F736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bool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finish(n);</w:t>
      </w:r>
    </w:p>
    <w:p w14:paraId="234A404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safeSeq[n];</w:t>
      </w:r>
    </w:p>
    <w:p w14:paraId="728FECA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work[r];</w:t>
      </w:r>
    </w:p>
    <w:p w14:paraId="1676CA3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vail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vailable_resources;</w:t>
      </w:r>
    </w:p>
    <w:p w14:paraId="66386A1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;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r ; i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1D4A9A1F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work[i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vail[i];</w:t>
      </w:r>
    </w:p>
    <w:p w14:paraId="52075FB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coun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7FEFE21E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>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eed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eeded_resources;</w:t>
      </w:r>
    </w:p>
    <w:p w14:paraId="30C295A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>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llo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llocated_resources;</w:t>
      </w:r>
    </w:p>
    <w:p w14:paraId="33F4122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coun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)</w:t>
      </w:r>
    </w:p>
    <w:p w14:paraId="3568CD3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109489A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bool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found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008000"/>
          <w:sz w:val="20"/>
          <w:szCs w:val="20"/>
        </w:rPr>
        <w:t>false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2D72602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p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; p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; p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17DF9BC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7866D79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finish[p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1C69703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{</w:t>
      </w:r>
    </w:p>
    <w:p w14:paraId="1403601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j;</w:t>
      </w:r>
    </w:p>
    <w:p w14:paraId="60898E2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;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r; j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181FFC9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need[p][j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work[j])</w:t>
      </w:r>
    </w:p>
    <w:p w14:paraId="1E29CEB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reak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44EC6CF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r)</w:t>
      </w:r>
    </w:p>
    <w:p w14:paraId="3D1C3C4F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{</w:t>
      </w:r>
    </w:p>
    <w:p w14:paraId="7F42659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k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; k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r ; k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3140F36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    work[k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llot[p][k];</w:t>
      </w:r>
    </w:p>
    <w:p w14:paraId="23C5A4AF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safeSeq[cou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p;</w:t>
      </w:r>
    </w:p>
    <w:p w14:paraId="704B9C3F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finish[p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008000"/>
          <w:sz w:val="20"/>
          <w:szCs w:val="20"/>
        </w:rPr>
        <w:t>true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1FB6127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found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008000"/>
          <w:sz w:val="20"/>
          <w:szCs w:val="20"/>
        </w:rPr>
        <w:t>true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26EE9F7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}</w:t>
      </w:r>
    </w:p>
    <w:p w14:paraId="2B68825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}</w:t>
      </w:r>
    </w:p>
    <w:p w14:paraId="635CB22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    }</w:t>
      </w:r>
    </w:p>
    <w:p w14:paraId="762B294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0DB81F3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!</w:t>
      </w:r>
      <w:r w:rsidRPr="00BB5541">
        <w:rPr>
          <w:rFonts w:ascii="Courier New" w:eastAsia="Times New Roman" w:hAnsi="Courier New" w:cs="Courier New"/>
          <w:sz w:val="20"/>
          <w:szCs w:val="20"/>
        </w:rPr>
        <w:t>found)</w:t>
      </w:r>
    </w:p>
    <w:p w14:paraId="30153C8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39C05E5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cou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System is not in safe state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23EEF749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2191654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61E7A37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;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-1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; i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0E7624E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cou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Farmer"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>safeSeq[i]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 -&gt; 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65729F9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cou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Farmer"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>safeSeq[n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-1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1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796220E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44941F3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remove_deadlock()</w:t>
      </w:r>
    </w:p>
    <w:p w14:paraId="017E8C4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6ED8269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max_possible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vailable_resources;</w:t>
      </w:r>
    </w:p>
    <w:p w14:paraId="754DE59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;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o_of_farmers ; j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486DE32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3AAFBDB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k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; k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umber_of_resources ; k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030DBC99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4108E60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max_possible[k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llocated_resources[j][k];</w:t>
      </w:r>
    </w:p>
    <w:p w14:paraId="0D6CF649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2830F5EF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79579A2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;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o_of_farmers ; j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30C0C8B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6EE00CEF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k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; k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umber_of_resources ; k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245D167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2233FE4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(request_matrix[j][k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max_possible[k])</w:t>
      </w:r>
    </w:p>
    <w:p w14:paraId="3FAF510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{</w:t>
      </w:r>
    </w:p>
    <w:p w14:paraId="43C41B7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cou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Deadlock cannot be Removed as one or more farmers are requesting resources greater than the overall available resources.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555F48C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4376CC6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}</w:t>
      </w:r>
    </w:p>
    <w:p w14:paraId="3F8BB54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6DB5366F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5BF6268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n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1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>no_of_farmers);</w:t>
      </w:r>
    </w:p>
    <w:p w14:paraId="0D30D99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ans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--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261859D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cn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o_of_farmers;</w:t>
      </w:r>
    </w:p>
    <w:p w14:paraId="0F3A3FE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>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temp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llocated_resources;</w:t>
      </w:r>
    </w:p>
    <w:p w14:paraId="48B160DF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vail_r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vailable_resources;</w:t>
      </w:r>
    </w:p>
    <w:p w14:paraId="57DE2573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>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eed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eeded_resources;</w:t>
      </w:r>
    </w:p>
    <w:p w14:paraId="004F8FD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;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1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>no_of_farmers) ; i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074DBD2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4C5EC57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allocated_resource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temp;</w:t>
      </w:r>
    </w:p>
    <w:p w14:paraId="6ACAE40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available_resource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vail_rs;</w:t>
      </w:r>
    </w:p>
    <w:p w14:paraId="0499CD3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needed_resource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eed;</w:t>
      </w:r>
    </w:p>
    <w:p w14:paraId="1B634CBE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;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o_of_farmers ; j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4B83D59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    {</w:t>
      </w:r>
    </w:p>
    <w:p w14:paraId="1BA6B18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(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1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>j))</w:t>
      </w:r>
    </w:p>
    <w:p w14:paraId="64F5DC3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{</w:t>
      </w:r>
    </w:p>
    <w:p w14:paraId="470EF99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k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; k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umber_of_resources ; k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2489B8C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{</w:t>
      </w:r>
    </w:p>
    <w:p w14:paraId="5282502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available_resources[k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llocated_resources[j][k];</w:t>
      </w:r>
    </w:p>
    <w:p w14:paraId="6C48F7C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allocated_resources[j][k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46565573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needed_resources[j][k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request_matrix[j][k];</w:t>
      </w:r>
    </w:p>
    <w:p w14:paraId="7918F39E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}</w:t>
      </w:r>
    </w:p>
    <w:p w14:paraId="4D46E23E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}</w:t>
      </w:r>
    </w:p>
    <w:p w14:paraId="3362497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5CA8B45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!</w:t>
      </w:r>
      <w:r w:rsidRPr="00BB5541">
        <w:rPr>
          <w:rFonts w:ascii="Courier New" w:eastAsia="Times New Roman" w:hAnsi="Courier New" w:cs="Courier New"/>
          <w:sz w:val="20"/>
          <w:szCs w:val="20"/>
        </w:rPr>
        <w:t>deadlock_check())</w:t>
      </w:r>
    </w:p>
    <w:p w14:paraId="4F1A64B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4296796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min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21BD263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;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o_of_farmers ; j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7070AB4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{</w:t>
      </w:r>
    </w:p>
    <w:p w14:paraId="2D66C63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(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1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>j))</w:t>
      </w:r>
    </w:p>
    <w:p w14:paraId="5ACDF6B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{</w:t>
      </w:r>
    </w:p>
    <w:p w14:paraId="2A7F2ED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    mini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6C35A05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}</w:t>
      </w:r>
    </w:p>
    <w:p w14:paraId="6054EB1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}</w:t>
      </w:r>
    </w:p>
    <w:p w14:paraId="34CBC84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(min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cnt){</w:t>
      </w:r>
    </w:p>
    <w:p w14:paraId="08CEBCA9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cnt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mini;</w:t>
      </w:r>
    </w:p>
    <w:p w14:paraId="7E285EB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an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i;</w:t>
      </w:r>
    </w:p>
    <w:p w14:paraId="6DC6323F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}</w:t>
      </w:r>
    </w:p>
    <w:p w14:paraId="67829BB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189B921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233F7BEE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cou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Deallocate all Resources from following farmers :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5582269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;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o_of_farmers ; j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7D0E38A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259F5BE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(an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1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>j))</w:t>
      </w:r>
    </w:p>
    <w:p w14:paraId="6D9621B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339806B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cou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Farmer"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>j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1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 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6A45FB3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19C4107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11B7FBF3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cou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>endl;</w:t>
      </w:r>
    </w:p>
    <w:p w14:paraId="5A49498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available_resource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vail_rs;</w:t>
      </w:r>
    </w:p>
    <w:p w14:paraId="4896BF59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allocated_resource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temp;</w:t>
      </w:r>
    </w:p>
    <w:p w14:paraId="5A37841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needed_resource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eed;</w:t>
      </w:r>
    </w:p>
    <w:p w14:paraId="1ED40AA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; j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o_of_farmers ; j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47A9726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4A9682B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(an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(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1&lt;&lt;</w:t>
      </w:r>
      <w:r w:rsidRPr="00BB5541">
        <w:rPr>
          <w:rFonts w:ascii="Courier New" w:eastAsia="Times New Roman" w:hAnsi="Courier New" w:cs="Courier New"/>
          <w:sz w:val="20"/>
          <w:szCs w:val="20"/>
        </w:rPr>
        <w:t>j))</w:t>
      </w:r>
    </w:p>
    <w:p w14:paraId="0B21107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0E80FC8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k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; k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umber_of_resources ; k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0565488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{</w:t>
      </w:r>
    </w:p>
    <w:p w14:paraId="199B0E79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            available_resources[k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llocated_resources[j][k];</w:t>
      </w:r>
    </w:p>
    <w:p w14:paraId="6C8705B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allocated_resources[j][k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12F3C59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    needed_resources[j][k]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request_matrix[j][k];</w:t>
      </w:r>
    </w:p>
    <w:p w14:paraId="2CF089B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}</w:t>
      </w:r>
    </w:p>
    <w:p w14:paraId="22E063D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1561E1B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671D7B2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cou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After De-allocation , data is :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710983A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print();</w:t>
      </w:r>
    </w:p>
    <w:p w14:paraId="150D196E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safe_sequence();</w:t>
      </w:r>
    </w:p>
    <w:p w14:paraId="3295506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available_resource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vail_rs;</w:t>
      </w:r>
    </w:p>
    <w:p w14:paraId="253B39A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allocated_resource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temp;</w:t>
      </w:r>
    </w:p>
    <w:p w14:paraId="6C20275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needed_resources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eed;</w:t>
      </w:r>
    </w:p>
    <w:p w14:paraId="2891323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6540D92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3D861B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>};</w:t>
      </w:r>
    </w:p>
    <w:p w14:paraId="1F29CFE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0000FF"/>
          <w:sz w:val="20"/>
          <w:szCs w:val="20"/>
        </w:rPr>
        <w:t>main</w:t>
      </w:r>
      <w:r w:rsidRPr="00BB5541">
        <w:rPr>
          <w:rFonts w:ascii="Courier New" w:eastAsia="Times New Roman" w:hAnsi="Courier New" w:cs="Courier New"/>
          <w:sz w:val="20"/>
          <w:szCs w:val="20"/>
        </w:rPr>
        <w:t>()</w:t>
      </w:r>
    </w:p>
    <w:p w14:paraId="22196E4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>{</w:t>
      </w:r>
    </w:p>
    <w:p w14:paraId="44A8EE8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cou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Enter the number of resources: 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1FD30B6E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umber_of_resources;</w:t>
      </w:r>
    </w:p>
    <w:p w14:paraId="7E6A4DC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cin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BB5541">
        <w:rPr>
          <w:rFonts w:ascii="Courier New" w:eastAsia="Times New Roman" w:hAnsi="Courier New" w:cs="Courier New"/>
          <w:sz w:val="20"/>
          <w:szCs w:val="20"/>
        </w:rPr>
        <w:t>number_of_resources;</w:t>
      </w:r>
    </w:p>
    <w:p w14:paraId="4F35DA4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cou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Enter the available resources: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6004991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vail_resources(number_of_resources);</w:t>
      </w:r>
    </w:p>
    <w:p w14:paraId="2B72988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i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;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umber_of_resources; i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=1</w:t>
      </w:r>
      <w:r w:rsidRPr="00BB5541">
        <w:rPr>
          <w:rFonts w:ascii="Courier New" w:eastAsia="Times New Roman" w:hAnsi="Courier New" w:cs="Courier New"/>
          <w:sz w:val="20"/>
          <w:szCs w:val="20"/>
        </w:rPr>
        <w:t>){</w:t>
      </w:r>
    </w:p>
    <w:p w14:paraId="6652F06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cin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BB5541">
        <w:rPr>
          <w:rFonts w:ascii="Courier New" w:eastAsia="Times New Roman" w:hAnsi="Courier New" w:cs="Courier New"/>
          <w:sz w:val="20"/>
          <w:szCs w:val="20"/>
        </w:rPr>
        <w:t>avail_resources[i];</w:t>
      </w:r>
    </w:p>
    <w:p w14:paraId="16DC719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21FE51C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manager man(number_of_resources , avail_resources);</w:t>
      </w:r>
    </w:p>
    <w:p w14:paraId="3492E67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x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029FB05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cou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Press 1 for adding farmer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Press 2 for checking safe state and getting safe sequence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Press 3 to print available date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Press 4 to exit.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433D601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cin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BB5541">
        <w:rPr>
          <w:rFonts w:ascii="Courier New" w:eastAsia="Times New Roman" w:hAnsi="Courier New" w:cs="Courier New"/>
          <w:sz w:val="20"/>
          <w:szCs w:val="20"/>
        </w:rPr>
        <w:t>x;</w:t>
      </w:r>
    </w:p>
    <w:p w14:paraId="249BFB5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>Farme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farmers;</w:t>
      </w:r>
    </w:p>
    <w:p w14:paraId="0F06372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vector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allocated(number_of_resources) , request(number_of_resources);</w:t>
      </w:r>
    </w:p>
    <w:p w14:paraId="7C7EF1B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r w:rsidRPr="00BB5541">
        <w:rPr>
          <w:rFonts w:ascii="Courier New" w:eastAsia="Times New Roman" w:hAnsi="Courier New" w:cs="Courier New"/>
          <w:sz w:val="20"/>
          <w:szCs w:val="20"/>
        </w:rPr>
        <w:t>( x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4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2D0BE0CF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{</w:t>
      </w:r>
    </w:p>
    <w:p w14:paraId="3BBC2B4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(x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3CD4567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39053A9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cou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Allocation Matrix of Farmer 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18A5914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;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umber_of_resources ; i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22C2B273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2244A9F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cin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BB5541">
        <w:rPr>
          <w:rFonts w:ascii="Courier New" w:eastAsia="Times New Roman" w:hAnsi="Courier New" w:cs="Courier New"/>
          <w:sz w:val="20"/>
          <w:szCs w:val="20"/>
        </w:rPr>
        <w:t>allocated[i];</w:t>
      </w:r>
    </w:p>
    <w:p w14:paraId="3F39277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0EAB1B8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cou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Request Matrix of Farmer 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554BDF16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; i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number_of_resources ; i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5ABA2F0D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33ABDA5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        cin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BB5541">
        <w:rPr>
          <w:rFonts w:ascii="Courier New" w:eastAsia="Times New Roman" w:hAnsi="Courier New" w:cs="Courier New"/>
          <w:sz w:val="20"/>
          <w:szCs w:val="20"/>
        </w:rPr>
        <w:t>request[i];</w:t>
      </w:r>
    </w:p>
    <w:p w14:paraId="62E33209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4103709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Farmer f(allocated , request);</w:t>
      </w:r>
    </w:p>
    <w:p w14:paraId="3C032B3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farmers.push_back(f);</w:t>
      </w:r>
    </w:p>
    <w:p w14:paraId="609DDF6E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man.add_farmer(f);</w:t>
      </w:r>
    </w:p>
    <w:p w14:paraId="239161DE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cou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Press 1 for adding farmer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Press 2 for checking safe state and getting safe sequence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Press 3 to print available date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Press 4 to exit. 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1B645280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cin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BB5541">
        <w:rPr>
          <w:rFonts w:ascii="Courier New" w:eastAsia="Times New Roman" w:hAnsi="Courier New" w:cs="Courier New"/>
          <w:sz w:val="20"/>
          <w:szCs w:val="20"/>
        </w:rPr>
        <w:t>x;</w:t>
      </w:r>
    </w:p>
    <w:p w14:paraId="72BDAB99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16D0823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7EDE14C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(x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28D0366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56C460C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>(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!</w:t>
      </w:r>
      <w:r w:rsidRPr="00BB5541">
        <w:rPr>
          <w:rFonts w:ascii="Courier New" w:eastAsia="Times New Roman" w:hAnsi="Courier New" w:cs="Courier New"/>
          <w:sz w:val="20"/>
          <w:szCs w:val="20"/>
        </w:rPr>
        <w:t>man.deadlock_check()){</w:t>
      </w:r>
    </w:p>
    <w:p w14:paraId="46C20EE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cou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No deadlock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Safe Sequence is :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1DC1C45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man.safe_sequence();</w:t>
      </w:r>
    </w:p>
    <w:p w14:paraId="2D9678C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0A43A19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37556F5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639DB83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{</w:t>
      </w:r>
    </w:p>
    <w:p w14:paraId="34B1308F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cou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Deadlock Occurs :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0CA0AD3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    man.remove_deadlock();</w:t>
      </w:r>
    </w:p>
    <w:p w14:paraId="0B22444B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3CA2A9E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cou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Press 1 for adding farmer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Press 2 for checking safe state and getting safe sequence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Press 3 to print available date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Press 4 to exit.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475C75F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cin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BB5541">
        <w:rPr>
          <w:rFonts w:ascii="Courier New" w:eastAsia="Times New Roman" w:hAnsi="Courier New" w:cs="Courier New"/>
          <w:sz w:val="20"/>
          <w:szCs w:val="20"/>
        </w:rPr>
        <w:t>x;</w:t>
      </w:r>
    </w:p>
    <w:p w14:paraId="41260195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6A17993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(x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3</w:t>
      </w:r>
      <w:r w:rsidRPr="00BB5541">
        <w:rPr>
          <w:rFonts w:ascii="Courier New" w:eastAsia="Times New Roman" w:hAnsi="Courier New" w:cs="Courier New"/>
          <w:sz w:val="20"/>
          <w:szCs w:val="20"/>
        </w:rPr>
        <w:t>)</w:t>
      </w:r>
    </w:p>
    <w:p w14:paraId="265D4532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633458D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man.print();</w:t>
      </w:r>
    </w:p>
    <w:p w14:paraId="6A4038F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cout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"Press 1 for adding farmer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Press 2 for checking safe state and getting safe sequence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Press 3 to print available date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>Press 4 to exit.</w:t>
      </w:r>
      <w:r w:rsidRPr="00BB554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BB5541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"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3CD66347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cin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BB5541">
        <w:rPr>
          <w:rFonts w:ascii="Courier New" w:eastAsia="Times New Roman" w:hAnsi="Courier New" w:cs="Courier New"/>
          <w:sz w:val="20"/>
          <w:szCs w:val="20"/>
        </w:rPr>
        <w:t>x;</w:t>
      </w:r>
    </w:p>
    <w:p w14:paraId="07AB64D3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5547B7CF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3B637324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{</w:t>
      </w:r>
    </w:p>
    <w:p w14:paraId="7144F7F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reak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7DEA3218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1C90C1B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}</w:t>
      </w:r>
    </w:p>
    <w:p w14:paraId="7864AB8C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91615CA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Pr="00BB554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BB554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BB554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5541">
        <w:rPr>
          <w:rFonts w:ascii="Courier New" w:eastAsia="Times New Roman" w:hAnsi="Courier New" w:cs="Courier New"/>
          <w:sz w:val="20"/>
          <w:szCs w:val="20"/>
        </w:rPr>
        <w:t>;</w:t>
      </w:r>
    </w:p>
    <w:p w14:paraId="6F4ED101" w14:textId="77777777" w:rsidR="00BB5541" w:rsidRPr="00BB5541" w:rsidRDefault="00BB5541" w:rsidP="00BB554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BB5541">
        <w:rPr>
          <w:rFonts w:ascii="Courier New" w:eastAsia="Times New Roman" w:hAnsi="Courier New" w:cs="Courier New"/>
          <w:sz w:val="20"/>
          <w:szCs w:val="20"/>
        </w:rPr>
        <w:t>}</w:t>
      </w:r>
    </w:p>
    <w:p w14:paraId="334D224C" w14:textId="77777777" w:rsidR="00BB5541" w:rsidRPr="00BB5541" w:rsidRDefault="00BB5541" w:rsidP="00BB5541">
      <w:pPr>
        <w:rPr>
          <w:rFonts w:ascii="TimesNewRomanPSMT" w:hAnsi="TimesNewRomanPSMT"/>
          <w:b/>
          <w:color w:val="000000"/>
          <w:sz w:val="28"/>
          <w:szCs w:val="28"/>
        </w:rPr>
      </w:pPr>
    </w:p>
    <w:p w14:paraId="5550C14B" w14:textId="29165F5F" w:rsidR="001F3DCB" w:rsidRDefault="001F3DCB" w:rsidP="0042393B">
      <w:pPr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lastRenderedPageBreak/>
        <w:t>Sample Input:</w:t>
      </w:r>
    </w:p>
    <w:p w14:paraId="62F6F80D" w14:textId="35B3B87D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3</w:t>
      </w:r>
    </w:p>
    <w:p w14:paraId="4AB9739E" w14:textId="40D680A0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3 3 2</w:t>
      </w:r>
    </w:p>
    <w:p w14:paraId="00114E20" w14:textId="0D419157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1</w:t>
      </w:r>
    </w:p>
    <w:p w14:paraId="2771753F" w14:textId="28144B50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0 1 0</w:t>
      </w:r>
    </w:p>
    <w:p w14:paraId="2D9A01AC" w14:textId="53581CE2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7 5 3</w:t>
      </w:r>
    </w:p>
    <w:p w14:paraId="7658F9D1" w14:textId="70083A51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1</w:t>
      </w:r>
    </w:p>
    <w:p w14:paraId="06B23243" w14:textId="2A77DE21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2 0 0</w:t>
      </w:r>
    </w:p>
    <w:p w14:paraId="53915C66" w14:textId="1378B9C7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3 2 2</w:t>
      </w:r>
    </w:p>
    <w:p w14:paraId="197BBFCB" w14:textId="3F465939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1</w:t>
      </w:r>
    </w:p>
    <w:p w14:paraId="08D9C709" w14:textId="702DE296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3 0 2</w:t>
      </w:r>
    </w:p>
    <w:p w14:paraId="2B5A99F1" w14:textId="0908FB5A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9 0 2</w:t>
      </w:r>
    </w:p>
    <w:p w14:paraId="389F56C8" w14:textId="133F6EAB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1</w:t>
      </w:r>
    </w:p>
    <w:p w14:paraId="038560C1" w14:textId="0B9EF05D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2 1 1</w:t>
      </w:r>
    </w:p>
    <w:p w14:paraId="6B77E35E" w14:textId="21E3E8D4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2 2 2</w:t>
      </w:r>
    </w:p>
    <w:p w14:paraId="3F67BEB2" w14:textId="74CFC86D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1</w:t>
      </w:r>
    </w:p>
    <w:p w14:paraId="6248E931" w14:textId="1360F6DE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0 0 2</w:t>
      </w:r>
    </w:p>
    <w:p w14:paraId="09EB603E" w14:textId="0059C63A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4 3 3</w:t>
      </w:r>
    </w:p>
    <w:p w14:paraId="0F164EA7" w14:textId="200246D6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3</w:t>
      </w:r>
    </w:p>
    <w:p w14:paraId="12644BF3" w14:textId="2CC25257" w:rsidR="001F3DCB" w:rsidRDefault="001F3DCB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2</w:t>
      </w:r>
    </w:p>
    <w:p w14:paraId="02251D04" w14:textId="1B710C07" w:rsidR="001F3DCB" w:rsidRDefault="00351541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1</w:t>
      </w:r>
    </w:p>
    <w:p w14:paraId="5AE7169F" w14:textId="433819E4" w:rsidR="00351541" w:rsidRDefault="00351541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0 0 0</w:t>
      </w:r>
    </w:p>
    <w:p w14:paraId="5A461997" w14:textId="510C6082" w:rsidR="00351541" w:rsidRDefault="00351541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10 5 7</w:t>
      </w:r>
    </w:p>
    <w:p w14:paraId="62DF4B2B" w14:textId="4115C9F8" w:rsidR="00351541" w:rsidRDefault="00351541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3</w:t>
      </w:r>
    </w:p>
    <w:p w14:paraId="7BF1F8BF" w14:textId="215DAB4C" w:rsidR="00351541" w:rsidRDefault="00351541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2</w:t>
      </w:r>
    </w:p>
    <w:p w14:paraId="21813437" w14:textId="74BCDEE5" w:rsidR="00351541" w:rsidRDefault="00351541" w:rsidP="00101E2B">
      <w:pPr>
        <w:spacing w:after="0"/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4</w:t>
      </w:r>
    </w:p>
    <w:p w14:paraId="39155522" w14:textId="66C44F74" w:rsidR="001F3DCB" w:rsidRDefault="001F3DCB" w:rsidP="0042393B">
      <w:pPr>
        <w:rPr>
          <w:rFonts w:ascii="TimesNewRomanPSMT" w:hAnsi="TimesNewRomanPSMT"/>
          <w:b/>
          <w:color w:val="000000"/>
          <w:sz w:val="28"/>
          <w:szCs w:val="28"/>
        </w:rPr>
      </w:pPr>
    </w:p>
    <w:p w14:paraId="14290383" w14:textId="0478816D" w:rsidR="00101E2B" w:rsidRDefault="00101E2B" w:rsidP="0042393B">
      <w:pPr>
        <w:rPr>
          <w:rFonts w:ascii="TimesNewRomanPSMT" w:hAnsi="TimesNewRomanPSMT"/>
          <w:b/>
          <w:color w:val="000000"/>
          <w:sz w:val="28"/>
          <w:szCs w:val="28"/>
        </w:rPr>
      </w:pPr>
    </w:p>
    <w:p w14:paraId="1E09D4FE" w14:textId="314BE9EB" w:rsidR="00101E2B" w:rsidRDefault="00101E2B" w:rsidP="0042393B">
      <w:pPr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rFonts w:ascii="TimesNewRomanPSMT" w:hAnsi="TimesNewRomanPSMT"/>
          <w:b/>
          <w:color w:val="000000"/>
          <w:sz w:val="28"/>
          <w:szCs w:val="28"/>
        </w:rPr>
        <w:t>ScreenShot:</w:t>
      </w:r>
    </w:p>
    <w:p w14:paraId="48599FE2" w14:textId="0CBFEAE2" w:rsidR="00101E2B" w:rsidRDefault="00101E2B" w:rsidP="0042393B">
      <w:pPr>
        <w:rPr>
          <w:rFonts w:ascii="TimesNewRomanPSMT" w:hAnsi="TimesNewRomanPSMT"/>
          <w:b/>
          <w:color w:val="000000"/>
          <w:sz w:val="28"/>
          <w:szCs w:val="28"/>
        </w:rPr>
      </w:pPr>
    </w:p>
    <w:p w14:paraId="6267E5AA" w14:textId="77777777" w:rsidR="00351541" w:rsidRDefault="00351541" w:rsidP="0042393B">
      <w:pPr>
        <w:rPr>
          <w:noProof/>
        </w:rPr>
      </w:pPr>
    </w:p>
    <w:p w14:paraId="7DBA7415" w14:textId="77777777" w:rsidR="00351541" w:rsidRDefault="00351541" w:rsidP="0042393B">
      <w:pPr>
        <w:rPr>
          <w:noProof/>
        </w:rPr>
      </w:pPr>
    </w:p>
    <w:p w14:paraId="46FCD8BE" w14:textId="2D4B30E2" w:rsidR="00101E2B" w:rsidRDefault="00351541" w:rsidP="0042393B">
      <w:pPr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670749D" wp14:editId="494E2BB2">
            <wp:extent cx="5817235" cy="8229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72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F2997" w14:textId="2F63CB54" w:rsidR="00351541" w:rsidRDefault="00351541" w:rsidP="0042393B">
      <w:pPr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3C86393" wp14:editId="528FE929">
            <wp:extent cx="5817235" cy="8229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72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C1847" w14:textId="606D97B3" w:rsidR="00351541" w:rsidRDefault="00351541" w:rsidP="0042393B">
      <w:pPr>
        <w:rPr>
          <w:rFonts w:ascii="TimesNewRomanPSMT" w:hAnsi="TimesNewRomanPSMT"/>
          <w:b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261188D" wp14:editId="0BEEBA4B">
            <wp:extent cx="5817235" cy="8229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72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51541">
      <w:headerReference w:type="even" r:id="rId10"/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94E3A" w14:textId="77777777" w:rsidR="002406C0" w:rsidRDefault="002406C0" w:rsidP="006B4AA2">
      <w:pPr>
        <w:spacing w:after="0" w:line="240" w:lineRule="auto"/>
      </w:pPr>
      <w:r>
        <w:separator/>
      </w:r>
    </w:p>
  </w:endnote>
  <w:endnote w:type="continuationSeparator" w:id="0">
    <w:p w14:paraId="18824F12" w14:textId="77777777" w:rsidR="002406C0" w:rsidRDefault="002406C0" w:rsidP="006B4A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LTStd-Bold-Identity-H">
    <w:altName w:val="Times New Roman"/>
    <w:panose1 w:val="00000000000000000000"/>
    <w:charset w:val="00"/>
    <w:family w:val="roman"/>
    <w:notTrueType/>
    <w:pitch w:val="default"/>
  </w:font>
  <w:font w:name="Tahoma-Bold">
    <w:altName w:val="Tahoma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21FED" w14:textId="1FDF4BAA" w:rsidR="00636930" w:rsidRDefault="00FA1157">
    <w:pPr>
      <w:pStyle w:val="Footer"/>
      <w:jc w:val="center"/>
    </w:pPr>
    <w:r>
      <w:t>20JE0447        PAGE NO.</w:t>
    </w:r>
    <w:sdt>
      <w:sdtPr>
        <w:id w:val="7049027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36930">
          <w:fldChar w:fldCharType="begin"/>
        </w:r>
        <w:r w:rsidR="00636930">
          <w:instrText xml:space="preserve"> PAGE   \* MERGEFORMAT </w:instrText>
        </w:r>
        <w:r w:rsidR="00636930">
          <w:fldChar w:fldCharType="separate"/>
        </w:r>
        <w:r w:rsidR="00636930">
          <w:rPr>
            <w:noProof/>
          </w:rPr>
          <w:t>2</w:t>
        </w:r>
        <w:r w:rsidR="00636930">
          <w:rPr>
            <w:noProof/>
          </w:rPr>
          <w:fldChar w:fldCharType="end"/>
        </w:r>
      </w:sdtContent>
    </w:sdt>
  </w:p>
  <w:p w14:paraId="16624FB3" w14:textId="77777777" w:rsidR="006B4AA2" w:rsidRDefault="006B4AA2" w:rsidP="006B4AA2">
    <w:pPr>
      <w:pStyle w:val="Footer"/>
      <w:ind w:firstLine="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7E22F" w14:textId="77777777" w:rsidR="002406C0" w:rsidRDefault="002406C0" w:rsidP="006B4AA2">
      <w:pPr>
        <w:spacing w:after="0" w:line="240" w:lineRule="auto"/>
      </w:pPr>
      <w:r>
        <w:separator/>
      </w:r>
    </w:p>
  </w:footnote>
  <w:footnote w:type="continuationSeparator" w:id="0">
    <w:p w14:paraId="53F5E228" w14:textId="77777777" w:rsidR="002406C0" w:rsidRDefault="002406C0" w:rsidP="006B4A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064B21" w14:textId="59A10C45" w:rsidR="002C060B" w:rsidRDefault="002406C0">
    <w:pPr>
      <w:pStyle w:val="Header"/>
    </w:pPr>
    <w:r>
      <w:rPr>
        <w:noProof/>
      </w:rPr>
      <w:pict w14:anchorId="6A40F91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090344" o:spid="_x0000_s1026" type="#_x0000_t136" style="position:absolute;margin-left:0;margin-top:0;width:565.55pt;height:94.25pt;rotation:315;z-index:-251655168;mso-position-horizontal:center;mso-position-horizontal-relative:margin;mso-position-vertical:center;mso-position-vertical-relative:margin" o:allowincell="f" fillcolor="#96f" stroked="f">
          <v:fill opacity=".5"/>
          <v:textpath style="font-family:&quot;Calibri&quot;;font-size:1pt" string="JASLEEN 20JE0447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80DAC" w14:textId="11AEC015" w:rsidR="006B4AA2" w:rsidRDefault="002406C0">
    <w:pPr>
      <w:pStyle w:val="Header"/>
    </w:pPr>
    <w:r>
      <w:rPr>
        <w:noProof/>
      </w:rPr>
      <w:pict w14:anchorId="3619497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090345" o:spid="_x0000_s1027" type="#_x0000_t136" style="position:absolute;margin-left:0;margin-top:0;width:565.55pt;height:94.25pt;rotation:315;z-index:-251653120;mso-position-horizontal:center;mso-position-horizontal-relative:margin;mso-position-vertical:center;mso-position-vertical-relative:margin" o:allowincell="f" fillcolor="#96f" stroked="f">
          <v:fill opacity=".5"/>
          <v:textpath style="font-family:&quot;Calibri&quot;;font-size:1pt" string="JASLEEN 20JE0447"/>
          <w10:wrap anchorx="margin" anchory="margin"/>
        </v:shape>
      </w:pict>
    </w:r>
    <w:r w:rsidR="00FF549F">
      <w:t>Name:</w:t>
    </w:r>
    <w:r w:rsidR="006B4AA2">
      <w:t xml:space="preserve"> Jasleen Kaur</w:t>
    </w:r>
    <w:r w:rsidR="006B4AA2">
      <w:ptab w:relativeTo="margin" w:alignment="center" w:leader="none"/>
    </w:r>
    <w:r w:rsidR="006B4AA2">
      <w:t xml:space="preserve">Admn No. 20JE0447 </w:t>
    </w:r>
  </w:p>
  <w:p w14:paraId="363A9F01" w14:textId="77777777" w:rsidR="006B4AA2" w:rsidRDefault="006B4A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4CE70" w14:textId="4B724442" w:rsidR="002C060B" w:rsidRDefault="002406C0">
    <w:pPr>
      <w:pStyle w:val="Header"/>
    </w:pPr>
    <w:r>
      <w:rPr>
        <w:noProof/>
      </w:rPr>
      <w:pict w14:anchorId="69C526E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090343" o:spid="_x0000_s1025" type="#_x0000_t136" style="position:absolute;margin-left:0;margin-top:0;width:565.55pt;height:94.25pt;rotation:315;z-index:-251657216;mso-position-horizontal:center;mso-position-horizontal-relative:margin;mso-position-vertical:center;mso-position-vertical-relative:margin" o:allowincell="f" fillcolor="#96f" stroked="f">
          <v:fill opacity=".5"/>
          <v:textpath style="font-family:&quot;Calibri&quot;;font-size:1pt" string="JASLEEN 20JE0447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14299"/>
    <w:multiLevelType w:val="hybridMultilevel"/>
    <w:tmpl w:val="4FFE5A5E"/>
    <w:lvl w:ilvl="0" w:tplc="4B0210CA">
      <w:start w:val="6"/>
      <w:numFmt w:val="decimal"/>
      <w:lvlText w:val="%1."/>
      <w:lvlJc w:val="left"/>
      <w:pPr>
        <w:ind w:left="1279" w:hanging="32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6CAA53F0">
      <w:numFmt w:val="bullet"/>
      <w:lvlText w:val="•"/>
      <w:lvlJc w:val="left"/>
      <w:pPr>
        <w:ind w:left="2220" w:hanging="329"/>
      </w:pPr>
      <w:rPr>
        <w:rFonts w:hint="default"/>
        <w:lang w:val="en-US" w:eastAsia="en-US" w:bidi="ar-SA"/>
      </w:rPr>
    </w:lvl>
    <w:lvl w:ilvl="2" w:tplc="B1D4C888">
      <w:numFmt w:val="bullet"/>
      <w:lvlText w:val="•"/>
      <w:lvlJc w:val="left"/>
      <w:pPr>
        <w:ind w:left="3160" w:hanging="329"/>
      </w:pPr>
      <w:rPr>
        <w:rFonts w:hint="default"/>
        <w:lang w:val="en-US" w:eastAsia="en-US" w:bidi="ar-SA"/>
      </w:rPr>
    </w:lvl>
    <w:lvl w:ilvl="3" w:tplc="A98A7C72">
      <w:numFmt w:val="bullet"/>
      <w:lvlText w:val="•"/>
      <w:lvlJc w:val="left"/>
      <w:pPr>
        <w:ind w:left="4100" w:hanging="329"/>
      </w:pPr>
      <w:rPr>
        <w:rFonts w:hint="default"/>
        <w:lang w:val="en-US" w:eastAsia="en-US" w:bidi="ar-SA"/>
      </w:rPr>
    </w:lvl>
    <w:lvl w:ilvl="4" w:tplc="A468C81E">
      <w:numFmt w:val="bullet"/>
      <w:lvlText w:val="•"/>
      <w:lvlJc w:val="left"/>
      <w:pPr>
        <w:ind w:left="5040" w:hanging="329"/>
      </w:pPr>
      <w:rPr>
        <w:rFonts w:hint="default"/>
        <w:lang w:val="en-US" w:eastAsia="en-US" w:bidi="ar-SA"/>
      </w:rPr>
    </w:lvl>
    <w:lvl w:ilvl="5" w:tplc="D1C4C5EE">
      <w:numFmt w:val="bullet"/>
      <w:lvlText w:val="•"/>
      <w:lvlJc w:val="left"/>
      <w:pPr>
        <w:ind w:left="5980" w:hanging="329"/>
      </w:pPr>
      <w:rPr>
        <w:rFonts w:hint="default"/>
        <w:lang w:val="en-US" w:eastAsia="en-US" w:bidi="ar-SA"/>
      </w:rPr>
    </w:lvl>
    <w:lvl w:ilvl="6" w:tplc="ED7EA2C0">
      <w:numFmt w:val="bullet"/>
      <w:lvlText w:val="•"/>
      <w:lvlJc w:val="left"/>
      <w:pPr>
        <w:ind w:left="6920" w:hanging="329"/>
      </w:pPr>
      <w:rPr>
        <w:rFonts w:hint="default"/>
        <w:lang w:val="en-US" w:eastAsia="en-US" w:bidi="ar-SA"/>
      </w:rPr>
    </w:lvl>
    <w:lvl w:ilvl="7" w:tplc="4FA24DF6">
      <w:numFmt w:val="bullet"/>
      <w:lvlText w:val="•"/>
      <w:lvlJc w:val="left"/>
      <w:pPr>
        <w:ind w:left="7860" w:hanging="329"/>
      </w:pPr>
      <w:rPr>
        <w:rFonts w:hint="default"/>
        <w:lang w:val="en-US" w:eastAsia="en-US" w:bidi="ar-SA"/>
      </w:rPr>
    </w:lvl>
    <w:lvl w:ilvl="8" w:tplc="3C3EA22A">
      <w:numFmt w:val="bullet"/>
      <w:lvlText w:val="•"/>
      <w:lvlJc w:val="left"/>
      <w:pPr>
        <w:ind w:left="8800" w:hanging="329"/>
      </w:pPr>
      <w:rPr>
        <w:rFonts w:hint="default"/>
        <w:lang w:val="en-US" w:eastAsia="en-US" w:bidi="ar-SA"/>
      </w:rPr>
    </w:lvl>
  </w:abstractNum>
  <w:abstractNum w:abstractNumId="1" w15:restartNumberingAfterBreak="0">
    <w:nsid w:val="0AEB78AE"/>
    <w:multiLevelType w:val="hybridMultilevel"/>
    <w:tmpl w:val="0C8EE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B935EC"/>
    <w:multiLevelType w:val="multilevel"/>
    <w:tmpl w:val="CB784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F022B8"/>
    <w:multiLevelType w:val="hybridMultilevel"/>
    <w:tmpl w:val="04C2029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374F4F"/>
    <w:multiLevelType w:val="hybridMultilevel"/>
    <w:tmpl w:val="ACA4960C"/>
    <w:lvl w:ilvl="0" w:tplc="F75057AC">
      <w:start w:val="9"/>
      <w:numFmt w:val="decimal"/>
      <w:lvlText w:val="%1."/>
      <w:lvlJc w:val="left"/>
      <w:pPr>
        <w:ind w:left="1279" w:hanging="32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E7F2EA64">
      <w:numFmt w:val="bullet"/>
      <w:lvlText w:val="•"/>
      <w:lvlJc w:val="left"/>
      <w:pPr>
        <w:ind w:left="2220" w:hanging="329"/>
      </w:pPr>
      <w:rPr>
        <w:rFonts w:hint="default"/>
        <w:lang w:val="en-US" w:eastAsia="en-US" w:bidi="ar-SA"/>
      </w:rPr>
    </w:lvl>
    <w:lvl w:ilvl="2" w:tplc="83086210">
      <w:numFmt w:val="bullet"/>
      <w:lvlText w:val="•"/>
      <w:lvlJc w:val="left"/>
      <w:pPr>
        <w:ind w:left="3160" w:hanging="329"/>
      </w:pPr>
      <w:rPr>
        <w:rFonts w:hint="default"/>
        <w:lang w:val="en-US" w:eastAsia="en-US" w:bidi="ar-SA"/>
      </w:rPr>
    </w:lvl>
    <w:lvl w:ilvl="3" w:tplc="6932FF00">
      <w:numFmt w:val="bullet"/>
      <w:lvlText w:val="•"/>
      <w:lvlJc w:val="left"/>
      <w:pPr>
        <w:ind w:left="4100" w:hanging="329"/>
      </w:pPr>
      <w:rPr>
        <w:rFonts w:hint="default"/>
        <w:lang w:val="en-US" w:eastAsia="en-US" w:bidi="ar-SA"/>
      </w:rPr>
    </w:lvl>
    <w:lvl w:ilvl="4" w:tplc="6F20C278">
      <w:numFmt w:val="bullet"/>
      <w:lvlText w:val="•"/>
      <w:lvlJc w:val="left"/>
      <w:pPr>
        <w:ind w:left="5040" w:hanging="329"/>
      </w:pPr>
      <w:rPr>
        <w:rFonts w:hint="default"/>
        <w:lang w:val="en-US" w:eastAsia="en-US" w:bidi="ar-SA"/>
      </w:rPr>
    </w:lvl>
    <w:lvl w:ilvl="5" w:tplc="0A2237F8">
      <w:numFmt w:val="bullet"/>
      <w:lvlText w:val="•"/>
      <w:lvlJc w:val="left"/>
      <w:pPr>
        <w:ind w:left="5980" w:hanging="329"/>
      </w:pPr>
      <w:rPr>
        <w:rFonts w:hint="default"/>
        <w:lang w:val="en-US" w:eastAsia="en-US" w:bidi="ar-SA"/>
      </w:rPr>
    </w:lvl>
    <w:lvl w:ilvl="6" w:tplc="7208001E">
      <w:numFmt w:val="bullet"/>
      <w:lvlText w:val="•"/>
      <w:lvlJc w:val="left"/>
      <w:pPr>
        <w:ind w:left="6920" w:hanging="329"/>
      </w:pPr>
      <w:rPr>
        <w:rFonts w:hint="default"/>
        <w:lang w:val="en-US" w:eastAsia="en-US" w:bidi="ar-SA"/>
      </w:rPr>
    </w:lvl>
    <w:lvl w:ilvl="7" w:tplc="D2D24890">
      <w:numFmt w:val="bullet"/>
      <w:lvlText w:val="•"/>
      <w:lvlJc w:val="left"/>
      <w:pPr>
        <w:ind w:left="7860" w:hanging="329"/>
      </w:pPr>
      <w:rPr>
        <w:rFonts w:hint="default"/>
        <w:lang w:val="en-US" w:eastAsia="en-US" w:bidi="ar-SA"/>
      </w:rPr>
    </w:lvl>
    <w:lvl w:ilvl="8" w:tplc="0A3626B6">
      <w:numFmt w:val="bullet"/>
      <w:lvlText w:val="•"/>
      <w:lvlJc w:val="left"/>
      <w:pPr>
        <w:ind w:left="8800" w:hanging="329"/>
      </w:pPr>
      <w:rPr>
        <w:rFonts w:hint="default"/>
        <w:lang w:val="en-US" w:eastAsia="en-US" w:bidi="ar-SA"/>
      </w:rPr>
    </w:lvl>
  </w:abstractNum>
  <w:abstractNum w:abstractNumId="5" w15:restartNumberingAfterBreak="0">
    <w:nsid w:val="32482423"/>
    <w:multiLevelType w:val="hybridMultilevel"/>
    <w:tmpl w:val="331298F0"/>
    <w:lvl w:ilvl="0" w:tplc="5F7483A0">
      <w:start w:val="1"/>
      <w:numFmt w:val="upperLetter"/>
      <w:lvlText w:val="%1)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9E2E6E"/>
    <w:multiLevelType w:val="hybridMultilevel"/>
    <w:tmpl w:val="F38025F0"/>
    <w:lvl w:ilvl="0" w:tplc="E43455D8">
      <w:start w:val="3"/>
      <w:numFmt w:val="decimal"/>
      <w:lvlText w:val="%1."/>
      <w:lvlJc w:val="left"/>
      <w:pPr>
        <w:ind w:left="1598" w:hanging="329"/>
        <w:jc w:val="righ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7EC301C">
      <w:start w:val="3"/>
      <w:numFmt w:val="decimal"/>
      <w:lvlText w:val="%2."/>
      <w:lvlJc w:val="left"/>
      <w:pPr>
        <w:ind w:left="1865" w:hanging="334"/>
        <w:jc w:val="righ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307AFE82">
      <w:numFmt w:val="bullet"/>
      <w:lvlText w:val="•"/>
      <w:lvlJc w:val="left"/>
      <w:pPr>
        <w:ind w:left="2840" w:hanging="334"/>
      </w:pPr>
      <w:rPr>
        <w:rFonts w:hint="default"/>
        <w:lang w:val="en-US" w:eastAsia="en-US" w:bidi="ar-SA"/>
      </w:rPr>
    </w:lvl>
    <w:lvl w:ilvl="3" w:tplc="58483072">
      <w:numFmt w:val="bullet"/>
      <w:lvlText w:val="•"/>
      <w:lvlJc w:val="left"/>
      <w:pPr>
        <w:ind w:left="3820" w:hanging="334"/>
      </w:pPr>
      <w:rPr>
        <w:rFonts w:hint="default"/>
        <w:lang w:val="en-US" w:eastAsia="en-US" w:bidi="ar-SA"/>
      </w:rPr>
    </w:lvl>
    <w:lvl w:ilvl="4" w:tplc="08061A06">
      <w:numFmt w:val="bullet"/>
      <w:lvlText w:val="•"/>
      <w:lvlJc w:val="left"/>
      <w:pPr>
        <w:ind w:left="4800" w:hanging="334"/>
      </w:pPr>
      <w:rPr>
        <w:rFonts w:hint="default"/>
        <w:lang w:val="en-US" w:eastAsia="en-US" w:bidi="ar-SA"/>
      </w:rPr>
    </w:lvl>
    <w:lvl w:ilvl="5" w:tplc="CDB06E46">
      <w:numFmt w:val="bullet"/>
      <w:lvlText w:val="•"/>
      <w:lvlJc w:val="left"/>
      <w:pPr>
        <w:ind w:left="5780" w:hanging="334"/>
      </w:pPr>
      <w:rPr>
        <w:rFonts w:hint="default"/>
        <w:lang w:val="en-US" w:eastAsia="en-US" w:bidi="ar-SA"/>
      </w:rPr>
    </w:lvl>
    <w:lvl w:ilvl="6" w:tplc="1646DA78">
      <w:numFmt w:val="bullet"/>
      <w:lvlText w:val="•"/>
      <w:lvlJc w:val="left"/>
      <w:pPr>
        <w:ind w:left="6760" w:hanging="334"/>
      </w:pPr>
      <w:rPr>
        <w:rFonts w:hint="default"/>
        <w:lang w:val="en-US" w:eastAsia="en-US" w:bidi="ar-SA"/>
      </w:rPr>
    </w:lvl>
    <w:lvl w:ilvl="7" w:tplc="D2045FCC">
      <w:numFmt w:val="bullet"/>
      <w:lvlText w:val="•"/>
      <w:lvlJc w:val="left"/>
      <w:pPr>
        <w:ind w:left="7740" w:hanging="334"/>
      </w:pPr>
      <w:rPr>
        <w:rFonts w:hint="default"/>
        <w:lang w:val="en-US" w:eastAsia="en-US" w:bidi="ar-SA"/>
      </w:rPr>
    </w:lvl>
    <w:lvl w:ilvl="8" w:tplc="8E98ED50">
      <w:numFmt w:val="bullet"/>
      <w:lvlText w:val="•"/>
      <w:lvlJc w:val="left"/>
      <w:pPr>
        <w:ind w:left="8720" w:hanging="334"/>
      </w:pPr>
      <w:rPr>
        <w:rFonts w:hint="default"/>
        <w:lang w:val="en-US" w:eastAsia="en-US" w:bidi="ar-SA"/>
      </w:rPr>
    </w:lvl>
  </w:abstractNum>
  <w:abstractNum w:abstractNumId="7" w15:restartNumberingAfterBreak="0">
    <w:nsid w:val="3CDA3920"/>
    <w:multiLevelType w:val="hybridMultilevel"/>
    <w:tmpl w:val="6860BB64"/>
    <w:lvl w:ilvl="0" w:tplc="74880C08">
      <w:start w:val="4"/>
      <w:numFmt w:val="decimal"/>
      <w:lvlText w:val="%1."/>
      <w:lvlJc w:val="left"/>
      <w:pPr>
        <w:ind w:left="1279" w:hanging="32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946EE08">
      <w:numFmt w:val="bullet"/>
      <w:lvlText w:val="•"/>
      <w:lvlJc w:val="left"/>
      <w:pPr>
        <w:ind w:left="2220" w:hanging="329"/>
      </w:pPr>
      <w:rPr>
        <w:rFonts w:hint="default"/>
        <w:lang w:val="en-US" w:eastAsia="en-US" w:bidi="ar-SA"/>
      </w:rPr>
    </w:lvl>
    <w:lvl w:ilvl="2" w:tplc="63288C3A">
      <w:numFmt w:val="bullet"/>
      <w:lvlText w:val="•"/>
      <w:lvlJc w:val="left"/>
      <w:pPr>
        <w:ind w:left="3160" w:hanging="329"/>
      </w:pPr>
      <w:rPr>
        <w:rFonts w:hint="default"/>
        <w:lang w:val="en-US" w:eastAsia="en-US" w:bidi="ar-SA"/>
      </w:rPr>
    </w:lvl>
    <w:lvl w:ilvl="3" w:tplc="34AAC22A">
      <w:numFmt w:val="bullet"/>
      <w:lvlText w:val="•"/>
      <w:lvlJc w:val="left"/>
      <w:pPr>
        <w:ind w:left="4100" w:hanging="329"/>
      </w:pPr>
      <w:rPr>
        <w:rFonts w:hint="default"/>
        <w:lang w:val="en-US" w:eastAsia="en-US" w:bidi="ar-SA"/>
      </w:rPr>
    </w:lvl>
    <w:lvl w:ilvl="4" w:tplc="67B28394">
      <w:numFmt w:val="bullet"/>
      <w:lvlText w:val="•"/>
      <w:lvlJc w:val="left"/>
      <w:pPr>
        <w:ind w:left="5040" w:hanging="329"/>
      </w:pPr>
      <w:rPr>
        <w:rFonts w:hint="default"/>
        <w:lang w:val="en-US" w:eastAsia="en-US" w:bidi="ar-SA"/>
      </w:rPr>
    </w:lvl>
    <w:lvl w:ilvl="5" w:tplc="531AA04E">
      <w:numFmt w:val="bullet"/>
      <w:lvlText w:val="•"/>
      <w:lvlJc w:val="left"/>
      <w:pPr>
        <w:ind w:left="5980" w:hanging="329"/>
      </w:pPr>
      <w:rPr>
        <w:rFonts w:hint="default"/>
        <w:lang w:val="en-US" w:eastAsia="en-US" w:bidi="ar-SA"/>
      </w:rPr>
    </w:lvl>
    <w:lvl w:ilvl="6" w:tplc="5232DD4C">
      <w:numFmt w:val="bullet"/>
      <w:lvlText w:val="•"/>
      <w:lvlJc w:val="left"/>
      <w:pPr>
        <w:ind w:left="6920" w:hanging="329"/>
      </w:pPr>
      <w:rPr>
        <w:rFonts w:hint="default"/>
        <w:lang w:val="en-US" w:eastAsia="en-US" w:bidi="ar-SA"/>
      </w:rPr>
    </w:lvl>
    <w:lvl w:ilvl="7" w:tplc="38E625A4">
      <w:numFmt w:val="bullet"/>
      <w:lvlText w:val="•"/>
      <w:lvlJc w:val="left"/>
      <w:pPr>
        <w:ind w:left="7860" w:hanging="329"/>
      </w:pPr>
      <w:rPr>
        <w:rFonts w:hint="default"/>
        <w:lang w:val="en-US" w:eastAsia="en-US" w:bidi="ar-SA"/>
      </w:rPr>
    </w:lvl>
    <w:lvl w:ilvl="8" w:tplc="8E247EB2">
      <w:numFmt w:val="bullet"/>
      <w:lvlText w:val="•"/>
      <w:lvlJc w:val="left"/>
      <w:pPr>
        <w:ind w:left="8800" w:hanging="329"/>
      </w:pPr>
      <w:rPr>
        <w:rFonts w:hint="default"/>
        <w:lang w:val="en-US" w:eastAsia="en-US" w:bidi="ar-SA"/>
      </w:rPr>
    </w:lvl>
  </w:abstractNum>
  <w:abstractNum w:abstractNumId="8" w15:restartNumberingAfterBreak="0">
    <w:nsid w:val="4181278A"/>
    <w:multiLevelType w:val="multilevel"/>
    <w:tmpl w:val="340AA9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1C55A22"/>
    <w:multiLevelType w:val="multilevel"/>
    <w:tmpl w:val="8E7CC7BC"/>
    <w:lvl w:ilvl="0">
      <w:start w:val="17"/>
      <w:numFmt w:val="upperLetter"/>
      <w:lvlText w:val="%1"/>
      <w:lvlJc w:val="left"/>
      <w:pPr>
        <w:ind w:left="2246" w:hanging="447"/>
      </w:pPr>
      <w:rPr>
        <w:rFonts w:hint="default"/>
        <w:lang w:val="en-US" w:eastAsia="en-US" w:bidi="ar-SA"/>
      </w:rPr>
    </w:lvl>
    <w:lvl w:ilvl="1">
      <w:start w:val="1"/>
      <w:numFmt w:val="decimal"/>
      <w:lvlText w:val="%1-%2"/>
      <w:lvlJc w:val="left"/>
      <w:pPr>
        <w:ind w:left="2337" w:hanging="447"/>
        <w:jc w:val="right"/>
      </w:pPr>
      <w:rPr>
        <w:rFonts w:hint="default"/>
        <w:b/>
        <w:bCs/>
        <w:spacing w:val="-1"/>
        <w:w w:val="100"/>
        <w:u w:val="thick" w:color="000000"/>
        <w:lang w:val="en-US" w:eastAsia="en-US" w:bidi="ar-SA"/>
      </w:rPr>
    </w:lvl>
    <w:lvl w:ilvl="2">
      <w:numFmt w:val="bullet"/>
      <w:lvlText w:val="•"/>
      <w:lvlJc w:val="left"/>
      <w:pPr>
        <w:ind w:left="3928" w:hanging="44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772" w:hanging="44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616" w:hanging="44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460" w:hanging="44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304" w:hanging="44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148" w:hanging="44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992" w:hanging="447"/>
      </w:pPr>
      <w:rPr>
        <w:rFonts w:hint="default"/>
        <w:lang w:val="en-US" w:eastAsia="en-US" w:bidi="ar-SA"/>
      </w:rPr>
    </w:lvl>
  </w:abstractNum>
  <w:abstractNum w:abstractNumId="10" w15:restartNumberingAfterBreak="0">
    <w:nsid w:val="48094F2C"/>
    <w:multiLevelType w:val="multilevel"/>
    <w:tmpl w:val="29E0E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E461D0"/>
    <w:multiLevelType w:val="hybridMultilevel"/>
    <w:tmpl w:val="42A29EE4"/>
    <w:lvl w:ilvl="0" w:tplc="F690AEE8">
      <w:start w:val="3"/>
      <w:numFmt w:val="decimal"/>
      <w:lvlText w:val="%1."/>
      <w:lvlJc w:val="left"/>
      <w:pPr>
        <w:ind w:left="1598" w:hanging="329"/>
        <w:jc w:val="righ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58E17BA">
      <w:start w:val="3"/>
      <w:numFmt w:val="decimal"/>
      <w:lvlText w:val="%2."/>
      <w:lvlJc w:val="left"/>
      <w:pPr>
        <w:ind w:left="1865" w:hanging="334"/>
        <w:jc w:val="righ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BD6EC7A8">
      <w:numFmt w:val="bullet"/>
      <w:lvlText w:val="•"/>
      <w:lvlJc w:val="left"/>
      <w:pPr>
        <w:ind w:left="2840" w:hanging="334"/>
      </w:pPr>
      <w:rPr>
        <w:rFonts w:hint="default"/>
        <w:lang w:val="en-US" w:eastAsia="en-US" w:bidi="ar-SA"/>
      </w:rPr>
    </w:lvl>
    <w:lvl w:ilvl="3" w:tplc="359CF306">
      <w:numFmt w:val="bullet"/>
      <w:lvlText w:val="•"/>
      <w:lvlJc w:val="left"/>
      <w:pPr>
        <w:ind w:left="3820" w:hanging="334"/>
      </w:pPr>
      <w:rPr>
        <w:rFonts w:hint="default"/>
        <w:lang w:val="en-US" w:eastAsia="en-US" w:bidi="ar-SA"/>
      </w:rPr>
    </w:lvl>
    <w:lvl w:ilvl="4" w:tplc="EAAEA516">
      <w:numFmt w:val="bullet"/>
      <w:lvlText w:val="•"/>
      <w:lvlJc w:val="left"/>
      <w:pPr>
        <w:ind w:left="4800" w:hanging="334"/>
      </w:pPr>
      <w:rPr>
        <w:rFonts w:hint="default"/>
        <w:lang w:val="en-US" w:eastAsia="en-US" w:bidi="ar-SA"/>
      </w:rPr>
    </w:lvl>
    <w:lvl w:ilvl="5" w:tplc="DC182188">
      <w:numFmt w:val="bullet"/>
      <w:lvlText w:val="•"/>
      <w:lvlJc w:val="left"/>
      <w:pPr>
        <w:ind w:left="5780" w:hanging="334"/>
      </w:pPr>
      <w:rPr>
        <w:rFonts w:hint="default"/>
        <w:lang w:val="en-US" w:eastAsia="en-US" w:bidi="ar-SA"/>
      </w:rPr>
    </w:lvl>
    <w:lvl w:ilvl="6" w:tplc="DB7CA56E">
      <w:numFmt w:val="bullet"/>
      <w:lvlText w:val="•"/>
      <w:lvlJc w:val="left"/>
      <w:pPr>
        <w:ind w:left="6760" w:hanging="334"/>
      </w:pPr>
      <w:rPr>
        <w:rFonts w:hint="default"/>
        <w:lang w:val="en-US" w:eastAsia="en-US" w:bidi="ar-SA"/>
      </w:rPr>
    </w:lvl>
    <w:lvl w:ilvl="7" w:tplc="DCBCD4A8">
      <w:numFmt w:val="bullet"/>
      <w:lvlText w:val="•"/>
      <w:lvlJc w:val="left"/>
      <w:pPr>
        <w:ind w:left="7740" w:hanging="334"/>
      </w:pPr>
      <w:rPr>
        <w:rFonts w:hint="default"/>
        <w:lang w:val="en-US" w:eastAsia="en-US" w:bidi="ar-SA"/>
      </w:rPr>
    </w:lvl>
    <w:lvl w:ilvl="8" w:tplc="CA7CB53A">
      <w:numFmt w:val="bullet"/>
      <w:lvlText w:val="•"/>
      <w:lvlJc w:val="left"/>
      <w:pPr>
        <w:ind w:left="8720" w:hanging="334"/>
      </w:pPr>
      <w:rPr>
        <w:rFonts w:hint="default"/>
        <w:lang w:val="en-US" w:eastAsia="en-US" w:bidi="ar-SA"/>
      </w:rPr>
    </w:lvl>
  </w:abstractNum>
  <w:abstractNum w:abstractNumId="12" w15:restartNumberingAfterBreak="0">
    <w:nsid w:val="4C954085"/>
    <w:multiLevelType w:val="hybridMultilevel"/>
    <w:tmpl w:val="C6C2817C"/>
    <w:lvl w:ilvl="0" w:tplc="005E754E">
      <w:start w:val="3"/>
      <w:numFmt w:val="decimal"/>
      <w:lvlText w:val="%1."/>
      <w:lvlJc w:val="left"/>
      <w:pPr>
        <w:ind w:left="1759" w:hanging="32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BDC0F69C">
      <w:numFmt w:val="bullet"/>
      <w:lvlText w:val="•"/>
      <w:lvlJc w:val="left"/>
      <w:pPr>
        <w:ind w:left="2652" w:hanging="329"/>
      </w:pPr>
      <w:rPr>
        <w:rFonts w:hint="default"/>
        <w:lang w:val="en-US" w:eastAsia="en-US" w:bidi="ar-SA"/>
      </w:rPr>
    </w:lvl>
    <w:lvl w:ilvl="2" w:tplc="4DA874DC">
      <w:numFmt w:val="bullet"/>
      <w:lvlText w:val="•"/>
      <w:lvlJc w:val="left"/>
      <w:pPr>
        <w:ind w:left="3544" w:hanging="329"/>
      </w:pPr>
      <w:rPr>
        <w:rFonts w:hint="default"/>
        <w:lang w:val="en-US" w:eastAsia="en-US" w:bidi="ar-SA"/>
      </w:rPr>
    </w:lvl>
    <w:lvl w:ilvl="3" w:tplc="B46E92A4">
      <w:numFmt w:val="bullet"/>
      <w:lvlText w:val="•"/>
      <w:lvlJc w:val="left"/>
      <w:pPr>
        <w:ind w:left="4436" w:hanging="329"/>
      </w:pPr>
      <w:rPr>
        <w:rFonts w:hint="default"/>
        <w:lang w:val="en-US" w:eastAsia="en-US" w:bidi="ar-SA"/>
      </w:rPr>
    </w:lvl>
    <w:lvl w:ilvl="4" w:tplc="10EEC4C8">
      <w:numFmt w:val="bullet"/>
      <w:lvlText w:val="•"/>
      <w:lvlJc w:val="left"/>
      <w:pPr>
        <w:ind w:left="5328" w:hanging="329"/>
      </w:pPr>
      <w:rPr>
        <w:rFonts w:hint="default"/>
        <w:lang w:val="en-US" w:eastAsia="en-US" w:bidi="ar-SA"/>
      </w:rPr>
    </w:lvl>
    <w:lvl w:ilvl="5" w:tplc="E7729690">
      <w:numFmt w:val="bullet"/>
      <w:lvlText w:val="•"/>
      <w:lvlJc w:val="left"/>
      <w:pPr>
        <w:ind w:left="6220" w:hanging="329"/>
      </w:pPr>
      <w:rPr>
        <w:rFonts w:hint="default"/>
        <w:lang w:val="en-US" w:eastAsia="en-US" w:bidi="ar-SA"/>
      </w:rPr>
    </w:lvl>
    <w:lvl w:ilvl="6" w:tplc="AA0C26B0">
      <w:numFmt w:val="bullet"/>
      <w:lvlText w:val="•"/>
      <w:lvlJc w:val="left"/>
      <w:pPr>
        <w:ind w:left="7112" w:hanging="329"/>
      </w:pPr>
      <w:rPr>
        <w:rFonts w:hint="default"/>
        <w:lang w:val="en-US" w:eastAsia="en-US" w:bidi="ar-SA"/>
      </w:rPr>
    </w:lvl>
    <w:lvl w:ilvl="7" w:tplc="81EE2724">
      <w:numFmt w:val="bullet"/>
      <w:lvlText w:val="•"/>
      <w:lvlJc w:val="left"/>
      <w:pPr>
        <w:ind w:left="8004" w:hanging="329"/>
      </w:pPr>
      <w:rPr>
        <w:rFonts w:hint="default"/>
        <w:lang w:val="en-US" w:eastAsia="en-US" w:bidi="ar-SA"/>
      </w:rPr>
    </w:lvl>
    <w:lvl w:ilvl="8" w:tplc="1902D330">
      <w:numFmt w:val="bullet"/>
      <w:lvlText w:val="•"/>
      <w:lvlJc w:val="left"/>
      <w:pPr>
        <w:ind w:left="8896" w:hanging="329"/>
      </w:pPr>
      <w:rPr>
        <w:rFonts w:hint="default"/>
        <w:lang w:val="en-US" w:eastAsia="en-US" w:bidi="ar-SA"/>
      </w:rPr>
    </w:lvl>
  </w:abstractNum>
  <w:abstractNum w:abstractNumId="13" w15:restartNumberingAfterBreak="0">
    <w:nsid w:val="578E1858"/>
    <w:multiLevelType w:val="hybridMultilevel"/>
    <w:tmpl w:val="4E487B4A"/>
    <w:lvl w:ilvl="0" w:tplc="359AD5C0">
      <w:start w:val="1"/>
      <w:numFmt w:val="decimal"/>
      <w:lvlText w:val="%1."/>
      <w:lvlJc w:val="left"/>
      <w:pPr>
        <w:ind w:left="401" w:hanging="181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u w:val="thick" w:color="000000"/>
        <w:lang w:val="en-US" w:eastAsia="en-US" w:bidi="ar-SA"/>
      </w:rPr>
    </w:lvl>
    <w:lvl w:ilvl="1" w:tplc="E08E4206">
      <w:start w:val="1"/>
      <w:numFmt w:val="lowerLetter"/>
      <w:lvlText w:val="%2."/>
      <w:lvlJc w:val="left"/>
      <w:pPr>
        <w:ind w:left="1826" w:hanging="167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  <w:lang w:val="en-US" w:eastAsia="en-US" w:bidi="ar-SA"/>
      </w:rPr>
    </w:lvl>
    <w:lvl w:ilvl="2" w:tplc="2B885748">
      <w:numFmt w:val="bullet"/>
      <w:lvlText w:val="•"/>
      <w:lvlJc w:val="left"/>
      <w:pPr>
        <w:ind w:left="2686" w:hanging="167"/>
      </w:pPr>
      <w:rPr>
        <w:rFonts w:hint="default"/>
        <w:lang w:val="en-US" w:eastAsia="en-US" w:bidi="ar-SA"/>
      </w:rPr>
    </w:lvl>
    <w:lvl w:ilvl="3" w:tplc="E1B22DEA">
      <w:numFmt w:val="bullet"/>
      <w:lvlText w:val="•"/>
      <w:lvlJc w:val="left"/>
      <w:pPr>
        <w:ind w:left="3553" w:hanging="167"/>
      </w:pPr>
      <w:rPr>
        <w:rFonts w:hint="default"/>
        <w:lang w:val="en-US" w:eastAsia="en-US" w:bidi="ar-SA"/>
      </w:rPr>
    </w:lvl>
    <w:lvl w:ilvl="4" w:tplc="BA4A5EB0">
      <w:numFmt w:val="bullet"/>
      <w:lvlText w:val="•"/>
      <w:lvlJc w:val="left"/>
      <w:pPr>
        <w:ind w:left="4420" w:hanging="167"/>
      </w:pPr>
      <w:rPr>
        <w:rFonts w:hint="default"/>
        <w:lang w:val="en-US" w:eastAsia="en-US" w:bidi="ar-SA"/>
      </w:rPr>
    </w:lvl>
    <w:lvl w:ilvl="5" w:tplc="035E8AAA">
      <w:numFmt w:val="bullet"/>
      <w:lvlText w:val="•"/>
      <w:lvlJc w:val="left"/>
      <w:pPr>
        <w:ind w:left="5286" w:hanging="167"/>
      </w:pPr>
      <w:rPr>
        <w:rFonts w:hint="default"/>
        <w:lang w:val="en-US" w:eastAsia="en-US" w:bidi="ar-SA"/>
      </w:rPr>
    </w:lvl>
    <w:lvl w:ilvl="6" w:tplc="293C35BC">
      <w:numFmt w:val="bullet"/>
      <w:lvlText w:val="•"/>
      <w:lvlJc w:val="left"/>
      <w:pPr>
        <w:ind w:left="6153" w:hanging="167"/>
      </w:pPr>
      <w:rPr>
        <w:rFonts w:hint="default"/>
        <w:lang w:val="en-US" w:eastAsia="en-US" w:bidi="ar-SA"/>
      </w:rPr>
    </w:lvl>
    <w:lvl w:ilvl="7" w:tplc="F1D4D0FA">
      <w:numFmt w:val="bullet"/>
      <w:lvlText w:val="•"/>
      <w:lvlJc w:val="left"/>
      <w:pPr>
        <w:ind w:left="7020" w:hanging="167"/>
      </w:pPr>
      <w:rPr>
        <w:rFonts w:hint="default"/>
        <w:lang w:val="en-US" w:eastAsia="en-US" w:bidi="ar-SA"/>
      </w:rPr>
    </w:lvl>
    <w:lvl w:ilvl="8" w:tplc="8FEA6932">
      <w:numFmt w:val="bullet"/>
      <w:lvlText w:val="•"/>
      <w:lvlJc w:val="left"/>
      <w:pPr>
        <w:ind w:left="7886" w:hanging="167"/>
      </w:pPr>
      <w:rPr>
        <w:rFonts w:hint="default"/>
        <w:lang w:val="en-US" w:eastAsia="en-US" w:bidi="ar-SA"/>
      </w:rPr>
    </w:lvl>
  </w:abstractNum>
  <w:abstractNum w:abstractNumId="14" w15:restartNumberingAfterBreak="0">
    <w:nsid w:val="6657599F"/>
    <w:multiLevelType w:val="hybridMultilevel"/>
    <w:tmpl w:val="EB2C88C6"/>
    <w:lvl w:ilvl="0" w:tplc="7D46470A">
      <w:start w:val="1"/>
      <w:numFmt w:val="decimal"/>
      <w:lvlText w:val="%1."/>
      <w:lvlJc w:val="left"/>
      <w:pPr>
        <w:ind w:left="1279" w:hanging="32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BD6E29A">
      <w:numFmt w:val="bullet"/>
      <w:lvlText w:val="•"/>
      <w:lvlJc w:val="left"/>
      <w:pPr>
        <w:ind w:left="2220" w:hanging="329"/>
      </w:pPr>
      <w:rPr>
        <w:rFonts w:hint="default"/>
        <w:lang w:val="en-US" w:eastAsia="en-US" w:bidi="ar-SA"/>
      </w:rPr>
    </w:lvl>
    <w:lvl w:ilvl="2" w:tplc="E4FC4936">
      <w:numFmt w:val="bullet"/>
      <w:lvlText w:val="•"/>
      <w:lvlJc w:val="left"/>
      <w:pPr>
        <w:ind w:left="3160" w:hanging="329"/>
      </w:pPr>
      <w:rPr>
        <w:rFonts w:hint="default"/>
        <w:lang w:val="en-US" w:eastAsia="en-US" w:bidi="ar-SA"/>
      </w:rPr>
    </w:lvl>
    <w:lvl w:ilvl="3" w:tplc="1FF4590C">
      <w:numFmt w:val="bullet"/>
      <w:lvlText w:val="•"/>
      <w:lvlJc w:val="left"/>
      <w:pPr>
        <w:ind w:left="4100" w:hanging="329"/>
      </w:pPr>
      <w:rPr>
        <w:rFonts w:hint="default"/>
        <w:lang w:val="en-US" w:eastAsia="en-US" w:bidi="ar-SA"/>
      </w:rPr>
    </w:lvl>
    <w:lvl w:ilvl="4" w:tplc="887EAA8E">
      <w:numFmt w:val="bullet"/>
      <w:lvlText w:val="•"/>
      <w:lvlJc w:val="left"/>
      <w:pPr>
        <w:ind w:left="5040" w:hanging="329"/>
      </w:pPr>
      <w:rPr>
        <w:rFonts w:hint="default"/>
        <w:lang w:val="en-US" w:eastAsia="en-US" w:bidi="ar-SA"/>
      </w:rPr>
    </w:lvl>
    <w:lvl w:ilvl="5" w:tplc="90B4D042">
      <w:numFmt w:val="bullet"/>
      <w:lvlText w:val="•"/>
      <w:lvlJc w:val="left"/>
      <w:pPr>
        <w:ind w:left="5980" w:hanging="329"/>
      </w:pPr>
      <w:rPr>
        <w:rFonts w:hint="default"/>
        <w:lang w:val="en-US" w:eastAsia="en-US" w:bidi="ar-SA"/>
      </w:rPr>
    </w:lvl>
    <w:lvl w:ilvl="6" w:tplc="2E606F5C">
      <w:numFmt w:val="bullet"/>
      <w:lvlText w:val="•"/>
      <w:lvlJc w:val="left"/>
      <w:pPr>
        <w:ind w:left="6920" w:hanging="329"/>
      </w:pPr>
      <w:rPr>
        <w:rFonts w:hint="default"/>
        <w:lang w:val="en-US" w:eastAsia="en-US" w:bidi="ar-SA"/>
      </w:rPr>
    </w:lvl>
    <w:lvl w:ilvl="7" w:tplc="A92EE29A">
      <w:numFmt w:val="bullet"/>
      <w:lvlText w:val="•"/>
      <w:lvlJc w:val="left"/>
      <w:pPr>
        <w:ind w:left="7860" w:hanging="329"/>
      </w:pPr>
      <w:rPr>
        <w:rFonts w:hint="default"/>
        <w:lang w:val="en-US" w:eastAsia="en-US" w:bidi="ar-SA"/>
      </w:rPr>
    </w:lvl>
    <w:lvl w:ilvl="8" w:tplc="E2A8D792">
      <w:numFmt w:val="bullet"/>
      <w:lvlText w:val="•"/>
      <w:lvlJc w:val="left"/>
      <w:pPr>
        <w:ind w:left="8800" w:hanging="329"/>
      </w:pPr>
      <w:rPr>
        <w:rFonts w:hint="default"/>
        <w:lang w:val="en-US" w:eastAsia="en-US" w:bidi="ar-SA"/>
      </w:rPr>
    </w:lvl>
  </w:abstractNum>
  <w:abstractNum w:abstractNumId="15" w15:restartNumberingAfterBreak="0">
    <w:nsid w:val="6D04709B"/>
    <w:multiLevelType w:val="hybridMultilevel"/>
    <w:tmpl w:val="AF54A1D4"/>
    <w:lvl w:ilvl="0" w:tplc="7862E7FE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14"/>
  </w:num>
  <w:num w:numId="5">
    <w:abstractNumId w:val="6"/>
  </w:num>
  <w:num w:numId="6">
    <w:abstractNumId w:val="12"/>
  </w:num>
  <w:num w:numId="7">
    <w:abstractNumId w:val="9"/>
  </w:num>
  <w:num w:numId="8">
    <w:abstractNumId w:val="13"/>
  </w:num>
  <w:num w:numId="9">
    <w:abstractNumId w:val="11"/>
  </w:num>
  <w:num w:numId="10">
    <w:abstractNumId w:val="2"/>
  </w:num>
  <w:num w:numId="11">
    <w:abstractNumId w:val="1"/>
  </w:num>
  <w:num w:numId="12">
    <w:abstractNumId w:val="8"/>
  </w:num>
  <w:num w:numId="13">
    <w:abstractNumId w:val="5"/>
  </w:num>
  <w:num w:numId="14">
    <w:abstractNumId w:val="3"/>
  </w:num>
  <w:num w:numId="15">
    <w:abstractNumId w:val="15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TMxMjMwMTQwNzNU0lEKTi0uzszPAykwMqwFALc/jA4tAAAA"/>
  </w:docVars>
  <w:rsids>
    <w:rsidRoot w:val="0042393B"/>
    <w:rsid w:val="00001E3B"/>
    <w:rsid w:val="00011237"/>
    <w:rsid w:val="00017507"/>
    <w:rsid w:val="000453D9"/>
    <w:rsid w:val="00053A24"/>
    <w:rsid w:val="00086300"/>
    <w:rsid w:val="000E4A9C"/>
    <w:rsid w:val="000F6D26"/>
    <w:rsid w:val="00101E2B"/>
    <w:rsid w:val="00156E3C"/>
    <w:rsid w:val="00170174"/>
    <w:rsid w:val="001B6343"/>
    <w:rsid w:val="001D46C2"/>
    <w:rsid w:val="001F3DCB"/>
    <w:rsid w:val="00211EE1"/>
    <w:rsid w:val="00234C49"/>
    <w:rsid w:val="002406C0"/>
    <w:rsid w:val="00272817"/>
    <w:rsid w:val="002A2676"/>
    <w:rsid w:val="002A3A8E"/>
    <w:rsid w:val="002C060B"/>
    <w:rsid w:val="002D7C50"/>
    <w:rsid w:val="00315837"/>
    <w:rsid w:val="00334053"/>
    <w:rsid w:val="00347F62"/>
    <w:rsid w:val="00351541"/>
    <w:rsid w:val="0035333C"/>
    <w:rsid w:val="0038265D"/>
    <w:rsid w:val="00387E86"/>
    <w:rsid w:val="003958D5"/>
    <w:rsid w:val="003C619B"/>
    <w:rsid w:val="0042393B"/>
    <w:rsid w:val="00534B24"/>
    <w:rsid w:val="0054058A"/>
    <w:rsid w:val="005A7B2E"/>
    <w:rsid w:val="005B4CA6"/>
    <w:rsid w:val="00636930"/>
    <w:rsid w:val="00654E16"/>
    <w:rsid w:val="00662B5D"/>
    <w:rsid w:val="00675C8A"/>
    <w:rsid w:val="006B36D7"/>
    <w:rsid w:val="006B4AA2"/>
    <w:rsid w:val="006D6D58"/>
    <w:rsid w:val="00711EEB"/>
    <w:rsid w:val="00727341"/>
    <w:rsid w:val="0072746F"/>
    <w:rsid w:val="0074268F"/>
    <w:rsid w:val="00792050"/>
    <w:rsid w:val="007A2A90"/>
    <w:rsid w:val="007A7E9E"/>
    <w:rsid w:val="007D7118"/>
    <w:rsid w:val="00802D8F"/>
    <w:rsid w:val="00807B1D"/>
    <w:rsid w:val="008507E6"/>
    <w:rsid w:val="00853567"/>
    <w:rsid w:val="0088159A"/>
    <w:rsid w:val="00924719"/>
    <w:rsid w:val="00946544"/>
    <w:rsid w:val="009468FC"/>
    <w:rsid w:val="009E1B8D"/>
    <w:rsid w:val="009F4FE9"/>
    <w:rsid w:val="00A3561C"/>
    <w:rsid w:val="00A52AA3"/>
    <w:rsid w:val="00AC639A"/>
    <w:rsid w:val="00AC728B"/>
    <w:rsid w:val="00AF0792"/>
    <w:rsid w:val="00AF5D55"/>
    <w:rsid w:val="00B813CA"/>
    <w:rsid w:val="00B9790C"/>
    <w:rsid w:val="00BA7F63"/>
    <w:rsid w:val="00BB5541"/>
    <w:rsid w:val="00C027C9"/>
    <w:rsid w:val="00C04EF8"/>
    <w:rsid w:val="00C56D71"/>
    <w:rsid w:val="00C613DF"/>
    <w:rsid w:val="00C614A3"/>
    <w:rsid w:val="00CB7CBB"/>
    <w:rsid w:val="00D04223"/>
    <w:rsid w:val="00D158A2"/>
    <w:rsid w:val="00D179D3"/>
    <w:rsid w:val="00DA22C8"/>
    <w:rsid w:val="00DB73BF"/>
    <w:rsid w:val="00DD20EE"/>
    <w:rsid w:val="00DD6D9C"/>
    <w:rsid w:val="00E30AFD"/>
    <w:rsid w:val="00E679CC"/>
    <w:rsid w:val="00E90B03"/>
    <w:rsid w:val="00E95C20"/>
    <w:rsid w:val="00EA5E8D"/>
    <w:rsid w:val="00EB0085"/>
    <w:rsid w:val="00F579C0"/>
    <w:rsid w:val="00F77809"/>
    <w:rsid w:val="00F80C7B"/>
    <w:rsid w:val="00F97379"/>
    <w:rsid w:val="00FA1157"/>
    <w:rsid w:val="00FF2573"/>
    <w:rsid w:val="00FF549F"/>
    <w:rsid w:val="00FF6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B511FC"/>
  <w15:chartTrackingRefBased/>
  <w15:docId w15:val="{99D053D6-44BD-4467-9D95-13C781209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13CA"/>
  </w:style>
  <w:style w:type="paragraph" w:styleId="Heading1">
    <w:name w:val="heading 1"/>
    <w:basedOn w:val="Normal"/>
    <w:link w:val="Heading1Char"/>
    <w:uiPriority w:val="1"/>
    <w:qFormat/>
    <w:rsid w:val="0042393B"/>
    <w:pPr>
      <w:widowControl w:val="0"/>
      <w:autoSpaceDE w:val="0"/>
      <w:autoSpaceDN w:val="0"/>
      <w:spacing w:before="89" w:after="0" w:line="240" w:lineRule="auto"/>
      <w:ind w:left="100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42393B"/>
    <w:pPr>
      <w:widowControl w:val="0"/>
      <w:autoSpaceDE w:val="0"/>
      <w:autoSpaceDN w:val="0"/>
      <w:spacing w:before="90" w:after="0" w:line="240" w:lineRule="auto"/>
      <w:ind w:left="100"/>
      <w:outlineLvl w:val="1"/>
    </w:pPr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paragraph" w:styleId="Heading3">
    <w:name w:val="heading 3"/>
    <w:basedOn w:val="Normal"/>
    <w:link w:val="Heading3Char"/>
    <w:uiPriority w:val="1"/>
    <w:qFormat/>
    <w:rsid w:val="0042393B"/>
    <w:pPr>
      <w:widowControl w:val="0"/>
      <w:autoSpaceDE w:val="0"/>
      <w:autoSpaceDN w:val="0"/>
      <w:spacing w:before="91" w:after="0" w:line="240" w:lineRule="auto"/>
      <w:ind w:left="1099"/>
      <w:outlineLvl w:val="2"/>
    </w:pPr>
    <w:rPr>
      <w:rFonts w:ascii="Times New Roman" w:eastAsia="Times New Roman" w:hAnsi="Times New Roman" w:cs="Times New Roman"/>
      <w:b/>
      <w:bCs/>
      <w:u w:val="single" w:color="000000"/>
    </w:rPr>
  </w:style>
  <w:style w:type="paragraph" w:styleId="Heading4">
    <w:name w:val="heading 4"/>
    <w:basedOn w:val="Normal"/>
    <w:link w:val="Heading4Char"/>
    <w:uiPriority w:val="1"/>
    <w:qFormat/>
    <w:rsid w:val="0042393B"/>
    <w:pPr>
      <w:widowControl w:val="0"/>
      <w:autoSpaceDE w:val="0"/>
      <w:autoSpaceDN w:val="0"/>
      <w:spacing w:after="0" w:line="241" w:lineRule="exact"/>
      <w:ind w:left="100"/>
      <w:outlineLvl w:val="3"/>
    </w:pPr>
    <w:rPr>
      <w:rFonts w:ascii="Times New Roman" w:eastAsia="Times New Roman" w:hAnsi="Times New Roman" w:cs="Times New Roman"/>
      <w:b/>
      <w:bCs/>
      <w:sz w:val="21"/>
      <w:szCs w:val="21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42393B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42393B"/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character" w:customStyle="1" w:styleId="Heading3Char">
    <w:name w:val="Heading 3 Char"/>
    <w:basedOn w:val="DefaultParagraphFont"/>
    <w:link w:val="Heading3"/>
    <w:uiPriority w:val="1"/>
    <w:rsid w:val="0042393B"/>
    <w:rPr>
      <w:rFonts w:ascii="Times New Roman" w:eastAsia="Times New Roman" w:hAnsi="Times New Roman" w:cs="Times New Roman"/>
      <w:b/>
      <w:bCs/>
      <w:u w:val="single" w:color="000000"/>
    </w:rPr>
  </w:style>
  <w:style w:type="character" w:customStyle="1" w:styleId="Heading4Char">
    <w:name w:val="Heading 4 Char"/>
    <w:basedOn w:val="DefaultParagraphFont"/>
    <w:link w:val="Heading4"/>
    <w:uiPriority w:val="1"/>
    <w:rsid w:val="0042393B"/>
    <w:rPr>
      <w:rFonts w:ascii="Times New Roman" w:eastAsia="Times New Roman" w:hAnsi="Times New Roman" w:cs="Times New Roman"/>
      <w:b/>
      <w:bCs/>
      <w:sz w:val="21"/>
      <w:szCs w:val="21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42393B"/>
    <w:pPr>
      <w:widowControl w:val="0"/>
      <w:autoSpaceDE w:val="0"/>
      <w:autoSpaceDN w:val="0"/>
      <w:spacing w:after="0" w:line="240" w:lineRule="auto"/>
    </w:pPr>
    <w:rPr>
      <w:rFonts w:ascii="Courier New" w:eastAsia="Courier New" w:hAnsi="Courier New" w:cs="Courier New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2393B"/>
    <w:rPr>
      <w:rFonts w:ascii="Courier New" w:eastAsia="Courier New" w:hAnsi="Courier New" w:cs="Courier New"/>
      <w:b/>
      <w:bCs/>
      <w:sz w:val="20"/>
      <w:szCs w:val="20"/>
    </w:rPr>
  </w:style>
  <w:style w:type="paragraph" w:styleId="Title">
    <w:name w:val="Title"/>
    <w:basedOn w:val="Normal"/>
    <w:link w:val="TitleChar"/>
    <w:uiPriority w:val="1"/>
    <w:qFormat/>
    <w:rsid w:val="0042393B"/>
    <w:pPr>
      <w:widowControl w:val="0"/>
      <w:autoSpaceDE w:val="0"/>
      <w:autoSpaceDN w:val="0"/>
      <w:spacing w:before="61" w:after="0" w:line="240" w:lineRule="auto"/>
      <w:ind w:left="1480" w:right="1475"/>
      <w:jc w:val="center"/>
    </w:pPr>
    <w:rPr>
      <w:rFonts w:ascii="Times New Roman" w:eastAsia="Times New Roman" w:hAnsi="Times New Roman" w:cs="Times New Roman"/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42393B"/>
    <w:rPr>
      <w:rFonts w:ascii="Times New Roman" w:eastAsia="Times New Roman" w:hAnsi="Times New Roman" w:cs="Times New Roman"/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rsid w:val="0042393B"/>
    <w:pPr>
      <w:widowControl w:val="0"/>
      <w:autoSpaceDE w:val="0"/>
      <w:autoSpaceDN w:val="0"/>
      <w:spacing w:before="136" w:after="0" w:line="240" w:lineRule="auto"/>
      <w:ind w:left="1279" w:hanging="330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42393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fontstyle01">
    <w:name w:val="fontstyle01"/>
    <w:basedOn w:val="DefaultParagraphFont"/>
    <w:rsid w:val="0042393B"/>
    <w:rPr>
      <w:rFonts w:ascii="Times-Bold" w:hAnsi="Times-Bold" w:hint="default"/>
      <w:b/>
      <w:bCs/>
      <w:i w:val="0"/>
      <w:iCs w:val="0"/>
      <w:color w:val="000000"/>
      <w:sz w:val="18"/>
      <w:szCs w:val="18"/>
    </w:rPr>
  </w:style>
  <w:style w:type="table" w:styleId="TableGrid">
    <w:name w:val="Table Grid"/>
    <w:basedOn w:val="TableNormal"/>
    <w:uiPriority w:val="39"/>
    <w:rsid w:val="0042393B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2393B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ourier New" w:eastAsia="Courier New" w:hAnsi="Courier New" w:cs="Courier New"/>
    </w:rPr>
  </w:style>
  <w:style w:type="character" w:customStyle="1" w:styleId="HeaderChar">
    <w:name w:val="Header Char"/>
    <w:basedOn w:val="DefaultParagraphFont"/>
    <w:link w:val="Header"/>
    <w:uiPriority w:val="99"/>
    <w:rsid w:val="0042393B"/>
    <w:rPr>
      <w:rFonts w:ascii="Courier New" w:eastAsia="Courier New" w:hAnsi="Courier New" w:cs="Courier New"/>
    </w:rPr>
  </w:style>
  <w:style w:type="paragraph" w:styleId="Footer">
    <w:name w:val="footer"/>
    <w:basedOn w:val="Normal"/>
    <w:link w:val="FooterChar"/>
    <w:uiPriority w:val="99"/>
    <w:unhideWhenUsed/>
    <w:rsid w:val="0042393B"/>
    <w:pPr>
      <w:widowControl w:val="0"/>
      <w:tabs>
        <w:tab w:val="center" w:pos="4680"/>
        <w:tab w:val="right" w:pos="9360"/>
      </w:tabs>
      <w:autoSpaceDE w:val="0"/>
      <w:autoSpaceDN w:val="0"/>
      <w:spacing w:after="0" w:line="240" w:lineRule="auto"/>
    </w:pPr>
    <w:rPr>
      <w:rFonts w:ascii="Courier New" w:eastAsia="Courier New" w:hAnsi="Courier New" w:cs="Courier New"/>
    </w:rPr>
  </w:style>
  <w:style w:type="character" w:customStyle="1" w:styleId="FooterChar">
    <w:name w:val="Footer Char"/>
    <w:basedOn w:val="DefaultParagraphFont"/>
    <w:link w:val="Footer"/>
    <w:uiPriority w:val="99"/>
    <w:rsid w:val="0042393B"/>
    <w:rPr>
      <w:rFonts w:ascii="Courier New" w:eastAsia="Courier New" w:hAnsi="Courier New" w:cs="Courier Ne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393B"/>
    <w:pPr>
      <w:widowControl w:val="0"/>
      <w:autoSpaceDE w:val="0"/>
      <w:autoSpaceDN w:val="0"/>
      <w:spacing w:after="0" w:line="240" w:lineRule="auto"/>
    </w:pPr>
    <w:rPr>
      <w:rFonts w:ascii="Segoe UI" w:eastAsia="Courier New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93B"/>
    <w:rPr>
      <w:rFonts w:ascii="Segoe UI" w:eastAsia="Courier New" w:hAnsi="Segoe UI" w:cs="Segoe UI"/>
      <w:sz w:val="18"/>
      <w:szCs w:val="18"/>
    </w:rPr>
  </w:style>
  <w:style w:type="character" w:customStyle="1" w:styleId="fontstyle21">
    <w:name w:val="fontstyle21"/>
    <w:basedOn w:val="DefaultParagraphFont"/>
    <w:rsid w:val="0042393B"/>
    <w:rPr>
      <w:rFonts w:ascii="PalatinoLTStd-Bold-Identity-H" w:hAnsi="PalatinoLTStd-Bold-Identity-H" w:hint="default"/>
      <w:b/>
      <w:bCs/>
      <w:i w:val="0"/>
      <w:iCs w:val="0"/>
      <w:color w:val="00ADEE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39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30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393B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239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31">
    <w:name w:val="fontstyle31"/>
    <w:basedOn w:val="DefaultParagraphFont"/>
    <w:rsid w:val="002A3A8E"/>
    <w:rPr>
      <w:rFonts w:ascii="Tahoma-Bold" w:hAnsi="Tahoma-Bold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0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1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73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6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0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0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5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8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6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3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0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61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35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3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51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6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73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94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95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40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8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14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21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4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16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6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8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8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8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88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2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6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3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6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0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9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44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7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27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6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2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2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51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7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2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4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1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36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60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</TotalTime>
  <Pages>13</Pages>
  <Words>1621</Words>
  <Characters>924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 Ralhan</dc:creator>
  <cp:keywords/>
  <dc:description/>
  <cp:lastModifiedBy>Deep Ralhan</cp:lastModifiedBy>
  <cp:revision>53</cp:revision>
  <dcterms:created xsi:type="dcterms:W3CDTF">2022-01-06T12:14:00Z</dcterms:created>
  <dcterms:modified xsi:type="dcterms:W3CDTF">2022-04-09T18:43:00Z</dcterms:modified>
</cp:coreProperties>
</file>